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A8092" w14:textId="16007619" w:rsidR="00313783" w:rsidRPr="00B13C7A" w:rsidRDefault="00313783" w:rsidP="00855BA2">
      <w:pPr>
        <w:ind w:left="284"/>
        <w:jc w:val="center"/>
        <w:rPr>
          <w:sz w:val="22"/>
          <w:szCs w:val="22"/>
        </w:rPr>
      </w:pPr>
      <w:r w:rsidRPr="00B13C7A">
        <w:rPr>
          <w:sz w:val="22"/>
          <w:szCs w:val="22"/>
        </w:rPr>
        <w:t>T.C.</w:t>
      </w:r>
    </w:p>
    <w:p w14:paraId="4B23552D" w14:textId="14DF0604" w:rsidR="00313783" w:rsidRPr="00B13C7A" w:rsidRDefault="00313783" w:rsidP="00855BA2">
      <w:pPr>
        <w:ind w:left="284"/>
        <w:jc w:val="center"/>
        <w:rPr>
          <w:sz w:val="22"/>
          <w:szCs w:val="22"/>
        </w:rPr>
      </w:pPr>
      <w:r w:rsidRPr="00B13C7A">
        <w:rPr>
          <w:sz w:val="22"/>
          <w:szCs w:val="22"/>
        </w:rPr>
        <w:t>SÜLEYMAN DEMİREL ÜNİVERSİTESİ</w:t>
      </w:r>
    </w:p>
    <w:p w14:paraId="25878E05" w14:textId="1E1674BC" w:rsidR="00313783" w:rsidRPr="00B13C7A" w:rsidRDefault="00855BA2" w:rsidP="00855BA2">
      <w:pPr>
        <w:ind w:left="284"/>
        <w:jc w:val="center"/>
        <w:rPr>
          <w:b/>
          <w:i/>
          <w:sz w:val="22"/>
          <w:szCs w:val="22"/>
        </w:rPr>
      </w:pPr>
      <w:r>
        <w:rPr>
          <w:sz w:val="22"/>
          <w:szCs w:val="22"/>
        </w:rPr>
        <w:t>ISPARTA SAĞLIK HİZMETLERİ MESLEK YÜKSEKOKULU MÜDÜRLÜĞÜ</w:t>
      </w:r>
    </w:p>
    <w:p w14:paraId="5C601428" w14:textId="6DD39815" w:rsidR="00313783" w:rsidRPr="00B13C7A" w:rsidRDefault="00000000" w:rsidP="00855BA2">
      <w:pPr>
        <w:ind w:left="284"/>
        <w:jc w:val="center"/>
        <w:rPr>
          <w:b/>
          <w:i/>
          <w:sz w:val="22"/>
          <w:szCs w:val="22"/>
        </w:rPr>
      </w:pPr>
      <w:sdt>
        <w:sdtPr>
          <w:rPr>
            <w:rStyle w:val="dilekeformuiin"/>
          </w:rPr>
          <w:id w:val="1568762822"/>
          <w:placeholder>
            <w:docPart w:val="B43D335558C642B38F17A13A98FE8D10"/>
          </w:placeholder>
          <w:showingPlcHdr/>
          <w15:color w:val="000000"/>
          <w:dropDownList>
            <w:listItem w:displayText="ÇOCUK BAKIMI VE GENÇLİK HİZMETLERİ" w:value="ÇOCUK BAKIMI VE GENÇLİK HİZMETLERİ"/>
            <w:listItem w:displayText="DİŞÇİLİK HİZMETLERİ" w:value="DİŞÇİLİK HİZMETLERİ"/>
            <w:listItem w:displayText="MÜLKİYET KORUMA VE GÜVENLİK" w:value="MÜLKİYET KORUMA VE GÜVENLİK"/>
            <w:listItem w:displayText="TERAPİ VE REHABİLİTASYON" w:value="TERAPİ VE REHABİLİTASYON"/>
            <w:listItem w:displayText="TIBBİ HİZMETLER VE TEKNİKLER" w:value="TIBBİ HİZMETLER VE TEKNİKLER"/>
            <w:listItem w:displayText="SAĞLIK BAKIM HİZMETLERİ" w:value="SAĞLIK BAKIM HİZMETLERİ"/>
          </w:dropDownList>
        </w:sdtPr>
        <w:sdtEndPr>
          <w:rPr>
            <w:rStyle w:val="DefaultParagraphFont"/>
            <w:sz w:val="20"/>
            <w:szCs w:val="22"/>
          </w:rPr>
        </w:sdtEndPr>
        <w:sdtContent>
          <w:r w:rsidR="00C715F0" w:rsidRPr="00C715F0">
            <w:rPr>
              <w:rStyle w:val="PlaceholderText"/>
              <w:rFonts w:eastAsiaTheme="minorHAnsi"/>
              <w:b/>
              <w:bCs/>
              <w:color w:val="FF0000"/>
            </w:rPr>
            <w:t>Bölümünüzü Listeden Seçiniz</w:t>
          </w:r>
        </w:sdtContent>
      </w:sdt>
      <w:r w:rsidR="00C715F0">
        <w:rPr>
          <w:sz w:val="22"/>
          <w:szCs w:val="22"/>
        </w:rPr>
        <w:t xml:space="preserve"> </w:t>
      </w:r>
      <w:r w:rsidR="00313783" w:rsidRPr="00B13C7A">
        <w:rPr>
          <w:sz w:val="22"/>
          <w:szCs w:val="22"/>
        </w:rPr>
        <w:t>BÖLÜM BAŞKANLIĞI</w:t>
      </w:r>
      <w:r w:rsidR="00855BA2">
        <w:rPr>
          <w:sz w:val="22"/>
          <w:szCs w:val="22"/>
        </w:rPr>
        <w:t>NA</w:t>
      </w:r>
    </w:p>
    <w:p w14:paraId="6CF2212A" w14:textId="77777777" w:rsidR="00313783" w:rsidRPr="00B13C7A" w:rsidRDefault="00313783" w:rsidP="00313783">
      <w:pPr>
        <w:jc w:val="both"/>
        <w:rPr>
          <w:sz w:val="22"/>
          <w:szCs w:val="22"/>
        </w:rPr>
      </w:pPr>
    </w:p>
    <w:p w14:paraId="4678CE2D" w14:textId="1F84ED34" w:rsidR="004B2490" w:rsidRDefault="004B33EC" w:rsidP="00855BA2">
      <w:pPr>
        <w:tabs>
          <w:tab w:val="right" w:pos="7655"/>
        </w:tabs>
        <w:rPr>
          <w:b/>
          <w:sz w:val="24"/>
          <w:szCs w:val="24"/>
        </w:rPr>
      </w:pPr>
      <w:r w:rsidRPr="004B2490">
        <w:rPr>
          <w:b/>
          <w:sz w:val="24"/>
          <w:szCs w:val="24"/>
        </w:rPr>
        <w:t>Sayı:</w:t>
      </w:r>
      <w:r w:rsidR="00855BA2">
        <w:rPr>
          <w:b/>
          <w:sz w:val="24"/>
          <w:szCs w:val="24"/>
        </w:rPr>
        <w:tab/>
        <w:t>Tarih:</w:t>
      </w:r>
    </w:p>
    <w:p w14:paraId="04CB1063" w14:textId="77777777" w:rsidR="00855BA2" w:rsidRPr="00BE4ADA" w:rsidRDefault="00855BA2" w:rsidP="00BC031D">
      <w:pPr>
        <w:rPr>
          <w:b/>
          <w:sz w:val="24"/>
          <w:szCs w:val="24"/>
        </w:rPr>
      </w:pPr>
    </w:p>
    <w:p w14:paraId="238A5CA8" w14:textId="77777777" w:rsidR="005A7ED2" w:rsidRPr="00B13C7A" w:rsidRDefault="00BC031D" w:rsidP="00BC031D">
      <w:pPr>
        <w:rPr>
          <w:b/>
          <w:sz w:val="22"/>
          <w:szCs w:val="22"/>
        </w:rPr>
      </w:pPr>
      <w:r w:rsidRPr="00B13C7A">
        <w:rPr>
          <w:b/>
          <w:sz w:val="22"/>
          <w:szCs w:val="22"/>
        </w:rPr>
        <w:t xml:space="preserve">ÖĞRENCİ BİLGİLERİ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491"/>
        <w:gridCol w:w="6621"/>
      </w:tblGrid>
      <w:tr w:rsidR="00BC031D" w:rsidRPr="00B13C7A" w14:paraId="3BC59317" w14:textId="77777777" w:rsidTr="004F46FC">
        <w:trPr>
          <w:trHeight w:val="340"/>
        </w:trPr>
        <w:tc>
          <w:tcPr>
            <w:tcW w:w="2491" w:type="dxa"/>
            <w:vAlign w:val="center"/>
          </w:tcPr>
          <w:p w14:paraId="0E115760" w14:textId="77777777" w:rsidR="00BC031D" w:rsidRPr="00B13C7A" w:rsidRDefault="00BC031D" w:rsidP="004F46FC">
            <w:pPr>
              <w:rPr>
                <w:sz w:val="22"/>
                <w:szCs w:val="22"/>
              </w:rPr>
            </w:pPr>
            <w:r w:rsidRPr="00B13C7A">
              <w:rPr>
                <w:sz w:val="22"/>
                <w:szCs w:val="22"/>
              </w:rPr>
              <w:t>Öğrenci No</w:t>
            </w:r>
          </w:p>
        </w:tc>
        <w:sdt>
          <w:sdtPr>
            <w:rPr>
              <w:sz w:val="22"/>
              <w:szCs w:val="22"/>
            </w:rPr>
            <w:id w:val="502166014"/>
            <w:placeholder>
              <w:docPart w:val="D98FDFEC0DE4464FBDFFEC1309A0AFE9"/>
            </w:placeholder>
            <w:showingPlcHdr/>
          </w:sdtPr>
          <w:sdtContent>
            <w:tc>
              <w:tcPr>
                <w:tcW w:w="6621" w:type="dxa"/>
                <w:vAlign w:val="center"/>
              </w:tcPr>
              <w:p w14:paraId="4A51B625" w14:textId="0064406D" w:rsidR="00BC031D" w:rsidRPr="00B13C7A" w:rsidRDefault="00837622" w:rsidP="004F46FC">
                <w:pPr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</w:rPr>
                  <w:t>Öğrenci Numaranızı Giriniz</w:t>
                </w:r>
              </w:p>
            </w:tc>
          </w:sdtContent>
        </w:sdt>
      </w:tr>
      <w:tr w:rsidR="00BC031D" w:rsidRPr="00B13C7A" w14:paraId="1BD726CB" w14:textId="77777777" w:rsidTr="004F46FC">
        <w:trPr>
          <w:trHeight w:val="340"/>
        </w:trPr>
        <w:tc>
          <w:tcPr>
            <w:tcW w:w="2491" w:type="dxa"/>
            <w:vAlign w:val="center"/>
          </w:tcPr>
          <w:p w14:paraId="25A8B78B" w14:textId="77777777" w:rsidR="00BC031D" w:rsidRPr="00B13C7A" w:rsidRDefault="00BC031D" w:rsidP="004F46FC">
            <w:pPr>
              <w:rPr>
                <w:sz w:val="22"/>
                <w:szCs w:val="22"/>
              </w:rPr>
            </w:pPr>
            <w:r w:rsidRPr="00B13C7A">
              <w:rPr>
                <w:sz w:val="22"/>
                <w:szCs w:val="22"/>
              </w:rPr>
              <w:t>Adı Soyadı</w:t>
            </w:r>
          </w:p>
        </w:tc>
        <w:sdt>
          <w:sdtPr>
            <w:rPr>
              <w:rStyle w:val="sill"/>
            </w:rPr>
            <w:tag w:val=""/>
            <w:id w:val="-19700983"/>
            <w:placeholder>
              <w:docPart w:val="111D22B314294384BCFA5C1D38CFE0B7"/>
            </w:placeholder>
            <w:showingPlcHdr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>
            <w:rPr>
              <w:rStyle w:val="DefaultParagraphFont"/>
              <w:color w:val="auto"/>
              <w:sz w:val="22"/>
              <w:szCs w:val="22"/>
            </w:rPr>
          </w:sdtEndPr>
          <w:sdtContent>
            <w:tc>
              <w:tcPr>
                <w:tcW w:w="6621" w:type="dxa"/>
                <w:vAlign w:val="center"/>
              </w:tcPr>
              <w:p w14:paraId="54960F56" w14:textId="4F921B80" w:rsidR="00BC031D" w:rsidRPr="00B13C7A" w:rsidRDefault="0022312E" w:rsidP="004F46FC">
                <w:pPr>
                  <w:rPr>
                    <w:sz w:val="22"/>
                    <w:szCs w:val="22"/>
                  </w:rPr>
                </w:pPr>
                <w:r w:rsidRPr="0022312E">
                  <w:rPr>
                    <w:rStyle w:val="PlaceholderText"/>
                    <w:rFonts w:eastAsiaTheme="minorHAnsi"/>
                  </w:rPr>
                  <w:t>Adınızı ve Soyadınızı Giriniz</w:t>
                </w:r>
              </w:p>
            </w:tc>
          </w:sdtContent>
        </w:sdt>
      </w:tr>
      <w:tr w:rsidR="00BC031D" w:rsidRPr="00B13C7A" w14:paraId="0349BADF" w14:textId="77777777" w:rsidTr="004F46FC">
        <w:trPr>
          <w:trHeight w:val="323"/>
        </w:trPr>
        <w:tc>
          <w:tcPr>
            <w:tcW w:w="2491" w:type="dxa"/>
            <w:vAlign w:val="center"/>
          </w:tcPr>
          <w:p w14:paraId="27F7F757" w14:textId="77777777" w:rsidR="00BC031D" w:rsidRPr="00B13C7A" w:rsidRDefault="005A7ED2" w:rsidP="004F46FC">
            <w:pPr>
              <w:rPr>
                <w:sz w:val="22"/>
                <w:szCs w:val="22"/>
              </w:rPr>
            </w:pPr>
            <w:r w:rsidRPr="00B13C7A">
              <w:rPr>
                <w:sz w:val="22"/>
                <w:szCs w:val="22"/>
              </w:rPr>
              <w:t>T.C. Kimlik No</w:t>
            </w:r>
          </w:p>
        </w:tc>
        <w:sdt>
          <w:sdtPr>
            <w:rPr>
              <w:sz w:val="22"/>
              <w:szCs w:val="22"/>
            </w:rPr>
            <w:id w:val="-1973658832"/>
            <w:placeholder>
              <w:docPart w:val="F31FAE7E452A4F46B8955846680AFC91"/>
            </w:placeholder>
            <w:showingPlcHdr/>
            <w15:color w:val="000000"/>
          </w:sdtPr>
          <w:sdtContent>
            <w:tc>
              <w:tcPr>
                <w:tcW w:w="6621" w:type="dxa"/>
                <w:vAlign w:val="center"/>
              </w:tcPr>
              <w:p w14:paraId="6ED883EB" w14:textId="7CD4ECBA" w:rsidR="00BC031D" w:rsidRPr="00B13C7A" w:rsidRDefault="00837622" w:rsidP="004F46FC">
                <w:pPr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</w:rPr>
                  <w:t>T.C. Kimlik Numaranızı Giriniz</w:t>
                </w:r>
              </w:p>
            </w:tc>
          </w:sdtContent>
        </w:sdt>
      </w:tr>
      <w:tr w:rsidR="00035D35" w:rsidRPr="00B13C7A" w14:paraId="53C3CE25" w14:textId="77777777" w:rsidTr="004F46FC">
        <w:trPr>
          <w:trHeight w:val="384"/>
        </w:trPr>
        <w:tc>
          <w:tcPr>
            <w:tcW w:w="2491" w:type="dxa"/>
            <w:vAlign w:val="center"/>
          </w:tcPr>
          <w:p w14:paraId="3E92B116" w14:textId="5AB49341" w:rsidR="00035D35" w:rsidRPr="00B13C7A" w:rsidRDefault="00FA3BA9" w:rsidP="004F46F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ı</w:t>
            </w:r>
          </w:p>
        </w:tc>
        <w:tc>
          <w:tcPr>
            <w:tcW w:w="6621" w:type="dxa"/>
            <w:vAlign w:val="center"/>
          </w:tcPr>
          <w:p w14:paraId="1CA07C0D" w14:textId="091FC54C" w:rsidR="00035D35" w:rsidRPr="00990B60" w:rsidRDefault="00000000" w:rsidP="00837622">
            <w:pPr>
              <w:rPr>
                <w:sz w:val="22"/>
                <w:szCs w:val="22"/>
              </w:rPr>
            </w:pPr>
            <w:sdt>
              <w:sdtPr>
                <w:rPr>
                  <w:rStyle w:val="sill"/>
                </w:rPr>
                <w:id w:val="-1201005336"/>
                <w:placeholder>
                  <w:docPart w:val="24314BD8E3E540109B708001D3189809"/>
                </w:placeholder>
                <w:showingPlcHdr/>
                <w15:color w:val="000000"/>
                <w:dropDownList>
                  <w:listItem w:displayText="Acil Durum ve Afet Yönetimi" w:value="Acil Durum ve Afet Yönetimi"/>
                  <w:listItem w:displayText="Ağız ve Diş Sağlığı" w:value="Ağız ve Diş Sağlığı"/>
                  <w:listItem w:displayText="Anestezi" w:value="Anestezi"/>
                  <w:listItem w:displayText="Çocuk Gelişimi" w:value="Çocuk Gelişimi"/>
                  <w:listItem w:displayText="Diş Protez Teknolojisi" w:value="Diş Protez Teknolojisi"/>
                  <w:listItem w:displayText="Fizyoterapi" w:value="Fizyoterapi"/>
                  <w:listItem w:displayText="İlk ve Acil Yardım" w:value="İlk ve Acil Yardım"/>
                  <w:listItem w:displayText="Tıbbi Dokümantasyon ve Sekreterlik" w:value="Tıbbi Dokümantasyon ve Sekreterlik"/>
                  <w:listItem w:displayText="Tıbbi Görüntüleme Teknikleri" w:value="Tıbbi Görüntüleme Teknikleri"/>
                  <w:listItem w:displayText="Tıbbi Laboratuvar Teknikleri" w:value="Tıbbi Laboratuvar Teknikleri"/>
                  <w:listItem w:displayText="Yaşlı Bakım" w:value="Yaşlı Bakım"/>
                </w:dropDownList>
              </w:sdtPr>
              <w:sdtEndPr>
                <w:rPr>
                  <w:rStyle w:val="DefaultParagraphFont"/>
                  <w:color w:val="auto"/>
                  <w:sz w:val="22"/>
                  <w:szCs w:val="22"/>
                </w:rPr>
              </w:sdtEndPr>
              <w:sdtContent>
                <w:r w:rsidR="00FA3BA9">
                  <w:rPr>
                    <w:rStyle w:val="PlaceholderText"/>
                    <w:rFonts w:eastAsiaTheme="minorHAnsi"/>
                  </w:rPr>
                  <w:t>Programınızı</w:t>
                </w:r>
                <w:r w:rsidR="0022312E" w:rsidRPr="0022312E">
                  <w:rPr>
                    <w:rStyle w:val="PlaceholderText"/>
                    <w:rFonts w:eastAsiaTheme="minorHAnsi"/>
                  </w:rPr>
                  <w:t xml:space="preserve"> Listeden Seçiniz</w:t>
                </w:r>
              </w:sdtContent>
            </w:sdt>
          </w:p>
        </w:tc>
      </w:tr>
      <w:tr w:rsidR="00BC031D" w:rsidRPr="00B13C7A" w14:paraId="6E716A3A" w14:textId="77777777" w:rsidTr="004F46FC">
        <w:trPr>
          <w:trHeight w:val="340"/>
        </w:trPr>
        <w:tc>
          <w:tcPr>
            <w:tcW w:w="2491" w:type="dxa"/>
            <w:vAlign w:val="center"/>
          </w:tcPr>
          <w:p w14:paraId="19C84FF7" w14:textId="77777777" w:rsidR="00BC031D" w:rsidRPr="00B13C7A" w:rsidRDefault="005A7ED2" w:rsidP="004F46FC">
            <w:pPr>
              <w:rPr>
                <w:sz w:val="22"/>
                <w:szCs w:val="22"/>
              </w:rPr>
            </w:pPr>
            <w:r w:rsidRPr="00B13C7A">
              <w:rPr>
                <w:sz w:val="22"/>
                <w:szCs w:val="22"/>
              </w:rPr>
              <w:t>Cep Telefonu</w:t>
            </w:r>
          </w:p>
        </w:tc>
        <w:sdt>
          <w:sdtPr>
            <w:rPr>
              <w:sz w:val="22"/>
              <w:szCs w:val="22"/>
            </w:rPr>
            <w:id w:val="-750665746"/>
            <w:placeholder>
              <w:docPart w:val="EB26A196200B4E069E538C6270009A9B"/>
            </w:placeholder>
            <w:showingPlcHdr/>
          </w:sdtPr>
          <w:sdtContent>
            <w:tc>
              <w:tcPr>
                <w:tcW w:w="6621" w:type="dxa"/>
                <w:vAlign w:val="center"/>
              </w:tcPr>
              <w:p w14:paraId="34B06723" w14:textId="53A9CEB1" w:rsidR="00BC031D" w:rsidRPr="00B13C7A" w:rsidRDefault="00837622" w:rsidP="004F46FC">
                <w:pPr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</w:rPr>
                  <w:t>Cep Telefonu Numaranızı Giriniz</w:t>
                </w:r>
              </w:p>
            </w:tc>
          </w:sdtContent>
        </w:sdt>
      </w:tr>
      <w:tr w:rsidR="00BC031D" w:rsidRPr="00B13C7A" w14:paraId="6873D8D6" w14:textId="77777777" w:rsidTr="004F46FC">
        <w:trPr>
          <w:trHeight w:val="340"/>
        </w:trPr>
        <w:tc>
          <w:tcPr>
            <w:tcW w:w="2491" w:type="dxa"/>
            <w:vAlign w:val="center"/>
          </w:tcPr>
          <w:p w14:paraId="10051BF9" w14:textId="77777777" w:rsidR="00BC031D" w:rsidRPr="00B13C7A" w:rsidRDefault="005A7ED2" w:rsidP="004F46FC">
            <w:pPr>
              <w:rPr>
                <w:sz w:val="22"/>
                <w:szCs w:val="22"/>
              </w:rPr>
            </w:pPr>
            <w:r w:rsidRPr="00B13C7A">
              <w:rPr>
                <w:sz w:val="22"/>
                <w:szCs w:val="22"/>
              </w:rPr>
              <w:t>E-Posta Adresi</w:t>
            </w:r>
          </w:p>
        </w:tc>
        <w:sdt>
          <w:sdtPr>
            <w:rPr>
              <w:sz w:val="22"/>
              <w:szCs w:val="22"/>
            </w:rPr>
            <w:id w:val="-528564886"/>
            <w:placeholder>
              <w:docPart w:val="8B34E34D1C054AEC9AA204F14C670546"/>
            </w:placeholder>
            <w:showingPlcHdr/>
          </w:sdtPr>
          <w:sdtContent>
            <w:tc>
              <w:tcPr>
                <w:tcW w:w="6621" w:type="dxa"/>
                <w:vAlign w:val="center"/>
              </w:tcPr>
              <w:p w14:paraId="2F0EDE53" w14:textId="56166FFD" w:rsidR="00BC031D" w:rsidRPr="00B13C7A" w:rsidRDefault="00837622" w:rsidP="004F46FC">
                <w:pPr>
                  <w:rPr>
                    <w:sz w:val="22"/>
                    <w:szCs w:val="22"/>
                  </w:rPr>
                </w:pPr>
                <w:r>
                  <w:rPr>
                    <w:rStyle w:val="PlaceholderText"/>
                    <w:rFonts w:eastAsiaTheme="minorHAnsi"/>
                  </w:rPr>
                  <w:t>e-Posta Adresinizi Giriniz</w:t>
                </w:r>
              </w:p>
            </w:tc>
          </w:sdtContent>
        </w:sdt>
      </w:tr>
      <w:tr w:rsidR="00425545" w:rsidRPr="00B13C7A" w14:paraId="4451D5A0" w14:textId="77777777" w:rsidTr="004F46FC">
        <w:trPr>
          <w:trHeight w:val="340"/>
        </w:trPr>
        <w:tc>
          <w:tcPr>
            <w:tcW w:w="2491" w:type="dxa"/>
            <w:vAlign w:val="center"/>
          </w:tcPr>
          <w:p w14:paraId="6FF39986" w14:textId="1F6CC431" w:rsidR="00425545" w:rsidRPr="00B13C7A" w:rsidRDefault="00425545" w:rsidP="004F46F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İletişim Adresi</w:t>
            </w:r>
          </w:p>
        </w:tc>
        <w:sdt>
          <w:sdtPr>
            <w:rPr>
              <w:sz w:val="22"/>
              <w:szCs w:val="22"/>
            </w:rPr>
            <w:id w:val="-1759446339"/>
            <w:placeholder>
              <w:docPart w:val="45150851695D4A60BA5E1CD70A231962"/>
            </w:placeholder>
            <w:showingPlcHdr/>
          </w:sdtPr>
          <w:sdtContent>
            <w:tc>
              <w:tcPr>
                <w:tcW w:w="6621" w:type="dxa"/>
                <w:vAlign w:val="center"/>
              </w:tcPr>
              <w:p w14:paraId="6F55A96E" w14:textId="06655451" w:rsidR="00425545" w:rsidRDefault="00425545" w:rsidP="004F46FC">
                <w:pPr>
                  <w:rPr>
                    <w:sz w:val="22"/>
                    <w:szCs w:val="22"/>
                  </w:rPr>
                </w:pPr>
                <w:proofErr w:type="gramStart"/>
                <w:r w:rsidRPr="00425545">
                  <w:rPr>
                    <w:rStyle w:val="PlaceholderText"/>
                    <w:rFonts w:eastAsiaTheme="minorHAnsi"/>
                  </w:rPr>
                  <w:t>İkametgah</w:t>
                </w:r>
                <w:proofErr w:type="gramEnd"/>
                <w:r>
                  <w:rPr>
                    <w:rStyle w:val="PlaceholderText"/>
                    <w:rFonts w:eastAsiaTheme="minorHAnsi"/>
                  </w:rPr>
                  <w:t xml:space="preserve"> Adresinizi Giriniz</w:t>
                </w:r>
              </w:p>
            </w:tc>
          </w:sdtContent>
        </w:sdt>
      </w:tr>
    </w:tbl>
    <w:p w14:paraId="3F527CE8" w14:textId="77777777" w:rsidR="00035D35" w:rsidRPr="00035D35" w:rsidRDefault="00035D35" w:rsidP="00035D35">
      <w:pPr>
        <w:pStyle w:val="ListParagraph"/>
        <w:rPr>
          <w:sz w:val="22"/>
          <w:szCs w:val="22"/>
        </w:rPr>
      </w:pPr>
    </w:p>
    <w:p w14:paraId="5A8EB116" w14:textId="77777777" w:rsidR="004B2490" w:rsidRPr="00B13C7A" w:rsidRDefault="005A7ED2" w:rsidP="00313783">
      <w:pPr>
        <w:rPr>
          <w:b/>
          <w:sz w:val="22"/>
          <w:szCs w:val="22"/>
        </w:rPr>
      </w:pPr>
      <w:r w:rsidRPr="00B13C7A">
        <w:rPr>
          <w:b/>
          <w:sz w:val="22"/>
          <w:szCs w:val="22"/>
        </w:rPr>
        <w:t>ÖĞRENCİNİN İSTEĞİ</w:t>
      </w:r>
    </w:p>
    <w:p w14:paraId="2F2C8CE8" w14:textId="77777777" w:rsidR="005A7ED2" w:rsidRPr="00B13C7A" w:rsidRDefault="00E91909" w:rsidP="00E91909">
      <w:pPr>
        <w:rPr>
          <w:sz w:val="22"/>
          <w:szCs w:val="22"/>
        </w:rPr>
      </w:pPr>
      <w:r w:rsidRPr="00B13C7A">
        <w:rPr>
          <w:sz w:val="22"/>
          <w:szCs w:val="22"/>
        </w:rPr>
        <w:t>(Lütfen aşağıdaki ilgili kutucuğu işaretleyiniz.)</w:t>
      </w:r>
    </w:p>
    <w:p w14:paraId="5B267A0B" w14:textId="77777777" w:rsidR="00896FC7" w:rsidRPr="00B13C7A" w:rsidRDefault="00896FC7" w:rsidP="00AA398F">
      <w:pPr>
        <w:pStyle w:val="ListParagraph"/>
        <w:numPr>
          <w:ilvl w:val="0"/>
          <w:numId w:val="5"/>
        </w:numPr>
        <w:tabs>
          <w:tab w:val="left" w:pos="4253"/>
        </w:tabs>
        <w:rPr>
          <w:sz w:val="22"/>
          <w:szCs w:val="22"/>
        </w:rPr>
        <w:sectPr w:rsidR="00896FC7" w:rsidRPr="00B13C7A" w:rsidSect="004372E9">
          <w:headerReference w:type="default" r:id="rId9"/>
          <w:footerReference w:type="default" r:id="rId10"/>
          <w:pgSz w:w="11906" w:h="16838"/>
          <w:pgMar w:top="284" w:right="1133" w:bottom="232" w:left="1417" w:header="333" w:footer="17" w:gutter="0"/>
          <w:cols w:space="708"/>
          <w:docGrid w:linePitch="360"/>
        </w:sectPr>
      </w:pPr>
    </w:p>
    <w:p w14:paraId="6E24E90F" w14:textId="43CFE6D0" w:rsidR="00BC031D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19421838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6577FC" w:rsidRPr="00837622">
        <w:rPr>
          <w:sz w:val="22"/>
          <w:szCs w:val="22"/>
        </w:rPr>
        <w:t>Nota İtiraz</w:t>
      </w:r>
    </w:p>
    <w:p w14:paraId="190DE853" w14:textId="71C019CE" w:rsidR="006577FC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248665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974211" w:rsidRPr="00837622">
        <w:rPr>
          <w:sz w:val="22"/>
          <w:szCs w:val="22"/>
        </w:rPr>
        <w:t>Maz</w:t>
      </w:r>
      <w:r w:rsidR="006577FC" w:rsidRPr="00837622">
        <w:rPr>
          <w:sz w:val="22"/>
          <w:szCs w:val="22"/>
        </w:rPr>
        <w:t>eretli Ders Kaydı</w:t>
      </w:r>
    </w:p>
    <w:p w14:paraId="45968601" w14:textId="230A77E6" w:rsidR="006577FC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1498153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C5354E" w:rsidRPr="00837622">
        <w:rPr>
          <w:sz w:val="22"/>
          <w:szCs w:val="22"/>
        </w:rPr>
        <w:t>Ders Ekleme-</w:t>
      </w:r>
      <w:r w:rsidR="006577FC" w:rsidRPr="00837622">
        <w:rPr>
          <w:sz w:val="22"/>
          <w:szCs w:val="22"/>
        </w:rPr>
        <w:t>Çıkarma</w:t>
      </w:r>
    </w:p>
    <w:p w14:paraId="3A9FA3A3" w14:textId="1BB6E9DB" w:rsidR="006577FC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2190562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6577FC" w:rsidRPr="00837622">
        <w:rPr>
          <w:sz w:val="22"/>
          <w:szCs w:val="22"/>
        </w:rPr>
        <w:t>Öğrenci Katkı Payı</w:t>
      </w:r>
    </w:p>
    <w:p w14:paraId="195584CD" w14:textId="1FFF4048" w:rsidR="006577FC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981545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6577FC" w:rsidRPr="00837622">
        <w:rPr>
          <w:sz w:val="22"/>
          <w:szCs w:val="22"/>
        </w:rPr>
        <w:t>Mazeret Sınavı</w:t>
      </w:r>
    </w:p>
    <w:p w14:paraId="00D4651F" w14:textId="6E1DCCD2" w:rsidR="00D814C9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1816611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D814C9" w:rsidRPr="00837622">
        <w:rPr>
          <w:sz w:val="22"/>
          <w:szCs w:val="22"/>
        </w:rPr>
        <w:t>Erasmus İşlemleri</w:t>
      </w:r>
    </w:p>
    <w:p w14:paraId="6F381606" w14:textId="2D8FD220" w:rsidR="00D814C9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20385760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D814C9" w:rsidRPr="00837622">
        <w:rPr>
          <w:sz w:val="22"/>
          <w:szCs w:val="22"/>
        </w:rPr>
        <w:t>Farabi İşlemleri</w:t>
      </w:r>
    </w:p>
    <w:p w14:paraId="55B1D41F" w14:textId="7561378B" w:rsidR="007A7E7D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734128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proofErr w:type="gramStart"/>
      <w:r w:rsidR="007A7E7D" w:rsidRPr="00837622">
        <w:rPr>
          <w:sz w:val="22"/>
          <w:szCs w:val="22"/>
        </w:rPr>
        <w:t>Mevlana</w:t>
      </w:r>
      <w:proofErr w:type="gramEnd"/>
      <w:r w:rsidR="007A7E7D" w:rsidRPr="00837622">
        <w:rPr>
          <w:sz w:val="22"/>
          <w:szCs w:val="22"/>
        </w:rPr>
        <w:t xml:space="preserve"> İşlemleri</w:t>
      </w:r>
    </w:p>
    <w:p w14:paraId="22239CE1" w14:textId="6C12B5FC" w:rsidR="00D814C9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1022977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217C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D814C9" w:rsidRPr="00837622">
        <w:rPr>
          <w:sz w:val="22"/>
          <w:szCs w:val="22"/>
        </w:rPr>
        <w:t>Kayıt Dondurma</w:t>
      </w:r>
    </w:p>
    <w:p w14:paraId="4B4621A1" w14:textId="3D036FCD" w:rsidR="00D814C9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7294614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D814C9" w:rsidRPr="00837622">
        <w:rPr>
          <w:sz w:val="22"/>
          <w:szCs w:val="22"/>
        </w:rPr>
        <w:t>Muafiyet İşlemleri</w:t>
      </w:r>
    </w:p>
    <w:p w14:paraId="5C84F8AD" w14:textId="13D011FF" w:rsidR="00F934A2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11081157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F934A2" w:rsidRPr="00837622">
        <w:rPr>
          <w:sz w:val="22"/>
          <w:szCs w:val="22"/>
        </w:rPr>
        <w:t>İntibak İşlemleri</w:t>
      </w:r>
    </w:p>
    <w:p w14:paraId="7444E0DB" w14:textId="40BA5ABD" w:rsidR="00C5354E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704914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C5354E" w:rsidRPr="00837622">
        <w:rPr>
          <w:sz w:val="22"/>
          <w:szCs w:val="22"/>
        </w:rPr>
        <w:t>Çakışan Dersler</w:t>
      </w:r>
    </w:p>
    <w:p w14:paraId="117333DD" w14:textId="21921A6D" w:rsidR="00C5354E" w:rsidRPr="00837622" w:rsidRDefault="00000000" w:rsidP="00837622">
      <w:pPr>
        <w:tabs>
          <w:tab w:val="left" w:pos="426"/>
        </w:tabs>
        <w:rPr>
          <w:sz w:val="22"/>
          <w:szCs w:val="22"/>
        </w:rPr>
      </w:pPr>
      <w:sdt>
        <w:sdtPr>
          <w:rPr>
            <w:sz w:val="22"/>
            <w:szCs w:val="22"/>
          </w:rPr>
          <w:id w:val="-133337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2F85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C5354E" w:rsidRPr="00837622">
        <w:rPr>
          <w:sz w:val="22"/>
          <w:szCs w:val="22"/>
        </w:rPr>
        <w:t>İlişik Kesme</w:t>
      </w:r>
    </w:p>
    <w:p w14:paraId="0B9953F8" w14:textId="3CA85BD8" w:rsidR="00896FC7" w:rsidRPr="00837622" w:rsidRDefault="00000000" w:rsidP="00837622">
      <w:pPr>
        <w:tabs>
          <w:tab w:val="left" w:pos="426"/>
        </w:tabs>
        <w:rPr>
          <w:sz w:val="22"/>
          <w:szCs w:val="22"/>
        </w:rPr>
        <w:sectPr w:rsidR="00896FC7" w:rsidRPr="00837622" w:rsidSect="00C5354E">
          <w:type w:val="continuous"/>
          <w:pgSz w:w="11906" w:h="16838"/>
          <w:pgMar w:top="709" w:right="1133" w:bottom="232" w:left="1417" w:header="708" w:footer="17" w:gutter="0"/>
          <w:cols w:num="3" w:space="705"/>
          <w:docGrid w:linePitch="360"/>
        </w:sectPr>
      </w:pPr>
      <w:sdt>
        <w:sdtPr>
          <w:rPr>
            <w:sz w:val="22"/>
            <w:szCs w:val="22"/>
          </w:rPr>
          <w:id w:val="-680664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7622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837622">
        <w:rPr>
          <w:sz w:val="22"/>
          <w:szCs w:val="22"/>
        </w:rPr>
        <w:tab/>
      </w:r>
      <w:r w:rsidR="0058607F" w:rsidRPr="00837622">
        <w:rPr>
          <w:sz w:val="22"/>
          <w:szCs w:val="22"/>
        </w:rPr>
        <w:t xml:space="preserve">Diğer </w:t>
      </w:r>
      <w:sdt>
        <w:sdtPr>
          <w:rPr>
            <w:sz w:val="22"/>
            <w:szCs w:val="22"/>
          </w:rPr>
          <w:id w:val="-94333150"/>
          <w:placeholder>
            <w:docPart w:val="5881B1873EF148FA80AA395071D77B26"/>
          </w:placeholder>
          <w:showingPlcHdr/>
        </w:sdtPr>
        <w:sdtContent>
          <w:r w:rsidR="00B55395">
            <w:rPr>
              <w:sz w:val="22"/>
              <w:szCs w:val="22"/>
            </w:rPr>
            <w:t>…………</w:t>
          </w:r>
        </w:sdtContent>
      </w:sdt>
    </w:p>
    <w:p w14:paraId="14370ACB" w14:textId="77777777" w:rsidR="004B2490" w:rsidRPr="004B2490" w:rsidRDefault="004B2490" w:rsidP="004B2490">
      <w:pPr>
        <w:rPr>
          <w:sz w:val="22"/>
          <w:szCs w:val="22"/>
        </w:rPr>
        <w:sectPr w:rsidR="004B2490" w:rsidRPr="004B2490" w:rsidSect="00C5354E">
          <w:type w:val="continuous"/>
          <w:pgSz w:w="11906" w:h="16838"/>
          <w:pgMar w:top="284" w:right="991" w:bottom="232" w:left="1417" w:header="708" w:footer="17" w:gutter="0"/>
          <w:cols w:num="3" w:space="708"/>
          <w:docGrid w:linePitch="360"/>
        </w:sectPr>
      </w:pPr>
    </w:p>
    <w:p w14:paraId="1EA5BBFB" w14:textId="77777777" w:rsidR="00D814C9" w:rsidRPr="00B13C7A" w:rsidRDefault="00D814C9" w:rsidP="00D814C9">
      <w:pPr>
        <w:rPr>
          <w:b/>
          <w:sz w:val="22"/>
          <w:szCs w:val="22"/>
        </w:rPr>
      </w:pPr>
      <w:r w:rsidRPr="00B13C7A">
        <w:rPr>
          <w:b/>
          <w:sz w:val="22"/>
          <w:szCs w:val="22"/>
        </w:rPr>
        <w:t xml:space="preserve">ÖĞRENCİNİN AÇIKLAMASI: </w:t>
      </w:r>
    </w:p>
    <w:p w14:paraId="5729426E" w14:textId="76F26936" w:rsidR="00E91909" w:rsidRPr="00B13C7A" w:rsidRDefault="00E91909" w:rsidP="00E91909">
      <w:pPr>
        <w:rPr>
          <w:sz w:val="22"/>
          <w:szCs w:val="22"/>
        </w:rPr>
      </w:pPr>
    </w:p>
    <w:sdt>
      <w:sdtPr>
        <w:rPr>
          <w:sz w:val="22"/>
          <w:szCs w:val="22"/>
        </w:rPr>
        <w:id w:val="583107956"/>
        <w:placeholder>
          <w:docPart w:val="1B3DCCF14B4B4B7EA7EA4E147C580819"/>
        </w:placeholder>
        <w:showingPlcHdr/>
      </w:sdtPr>
      <w:sdtContent>
        <w:p w14:paraId="64E66348" w14:textId="3E1CF920" w:rsidR="00E91909" w:rsidRPr="00B13C7A" w:rsidRDefault="00837622" w:rsidP="00E91909">
          <w:pPr>
            <w:rPr>
              <w:sz w:val="22"/>
              <w:szCs w:val="22"/>
            </w:rPr>
          </w:pPr>
          <w:r w:rsidRPr="00C92F85">
            <w:rPr>
              <w:color w:val="A6A6A6" w:themeColor="background1" w:themeShade="A6"/>
              <w:sz w:val="22"/>
              <w:szCs w:val="22"/>
            </w:rPr>
            <w:t xml:space="preserve">Talebinizi ve talebinizin anlaşılması için ihtiyaç duyulan tüm bilgileri kısa, net ve eksiksiz olarak </w:t>
          </w:r>
          <w:r w:rsidR="005A3810" w:rsidRPr="00C92F85">
            <w:rPr>
              <w:color w:val="A6A6A6" w:themeColor="background1" w:themeShade="A6"/>
              <w:sz w:val="22"/>
              <w:szCs w:val="22"/>
            </w:rPr>
            <w:t xml:space="preserve">bu alanda </w:t>
          </w:r>
          <w:r w:rsidRPr="00C92F85">
            <w:rPr>
              <w:color w:val="A6A6A6" w:themeColor="background1" w:themeShade="A6"/>
              <w:sz w:val="22"/>
              <w:szCs w:val="22"/>
            </w:rPr>
            <w:t>ifade ediniz.</w:t>
          </w:r>
        </w:p>
      </w:sdtContent>
    </w:sdt>
    <w:p w14:paraId="7D07DBB3" w14:textId="2E4165BF" w:rsidR="00E91909" w:rsidRPr="00B13C7A" w:rsidRDefault="00E91909" w:rsidP="00F934A2">
      <w:pPr>
        <w:ind w:right="-426"/>
        <w:rPr>
          <w:sz w:val="22"/>
          <w:szCs w:val="22"/>
        </w:rPr>
      </w:pPr>
    </w:p>
    <w:p w14:paraId="31845378" w14:textId="77777777" w:rsidR="00E91909" w:rsidRPr="00B13C7A" w:rsidRDefault="00E91909" w:rsidP="00E91909">
      <w:pPr>
        <w:rPr>
          <w:b/>
          <w:sz w:val="22"/>
          <w:szCs w:val="22"/>
        </w:rPr>
      </w:pPr>
      <w:r w:rsidRPr="00B13C7A">
        <w:rPr>
          <w:b/>
          <w:sz w:val="22"/>
          <w:szCs w:val="22"/>
        </w:rPr>
        <w:t>EKLER:</w:t>
      </w:r>
    </w:p>
    <w:p w14:paraId="3C82FCBC" w14:textId="2C5A0A8B" w:rsidR="006577FC" w:rsidRPr="00B13C7A" w:rsidRDefault="00B55395" w:rsidP="00E91909">
      <w:pPr>
        <w:rPr>
          <w:sz w:val="22"/>
          <w:szCs w:val="22"/>
        </w:rPr>
      </w:pPr>
      <w:r>
        <w:rPr>
          <w:sz w:val="22"/>
          <w:szCs w:val="22"/>
        </w:rPr>
        <w:t>Varsa, d</w:t>
      </w:r>
      <w:r w:rsidR="00E91909" w:rsidRPr="00B13C7A">
        <w:rPr>
          <w:sz w:val="22"/>
          <w:szCs w:val="22"/>
        </w:rPr>
        <w:t xml:space="preserve">ilekçenize ekleyeceğiniz ilgili </w:t>
      </w:r>
      <w:proofErr w:type="gramStart"/>
      <w:r w:rsidR="00E91909" w:rsidRPr="00B13C7A">
        <w:rPr>
          <w:sz w:val="22"/>
          <w:szCs w:val="22"/>
        </w:rPr>
        <w:t>evrak</w:t>
      </w:r>
      <w:r>
        <w:rPr>
          <w:sz w:val="22"/>
          <w:szCs w:val="22"/>
        </w:rPr>
        <w:t>(</w:t>
      </w:r>
      <w:proofErr w:type="gramEnd"/>
      <w:r>
        <w:rPr>
          <w:sz w:val="22"/>
          <w:szCs w:val="22"/>
        </w:rPr>
        <w:t>lar)</w:t>
      </w:r>
      <w:r w:rsidR="00E91909" w:rsidRPr="00B13C7A">
        <w:rPr>
          <w:sz w:val="22"/>
          <w:szCs w:val="22"/>
        </w:rPr>
        <w:t>ı lütfen aşağıya yazınız.</w:t>
      </w:r>
    </w:p>
    <w:p w14:paraId="08267F7C" w14:textId="682FC31B" w:rsidR="00E91909" w:rsidRPr="00B13C7A" w:rsidRDefault="00E91909" w:rsidP="00E91909">
      <w:pPr>
        <w:rPr>
          <w:b/>
          <w:sz w:val="22"/>
          <w:szCs w:val="22"/>
        </w:rPr>
      </w:pPr>
      <w:r w:rsidRPr="00B13C7A">
        <w:rPr>
          <w:b/>
          <w:sz w:val="22"/>
          <w:szCs w:val="22"/>
        </w:rPr>
        <w:t>1.</w:t>
      </w:r>
      <w:r w:rsidR="00B55395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2102559916"/>
          <w:placeholder>
            <w:docPart w:val="18CC1203301E4635A47871FF1550BA69"/>
          </w:placeholder>
          <w:showingPlcHdr/>
        </w:sdtPr>
        <w:sdtContent>
          <w:r w:rsidR="00B55395">
            <w:rPr>
              <w:sz w:val="22"/>
              <w:szCs w:val="22"/>
            </w:rPr>
            <w:t>…………</w:t>
          </w:r>
        </w:sdtContent>
      </w:sdt>
    </w:p>
    <w:p w14:paraId="47F55A97" w14:textId="70EF6F04" w:rsidR="00896FC7" w:rsidRPr="00B13C7A" w:rsidRDefault="00896FC7" w:rsidP="00E91909">
      <w:pPr>
        <w:rPr>
          <w:b/>
          <w:sz w:val="22"/>
          <w:szCs w:val="22"/>
        </w:rPr>
      </w:pPr>
      <w:r w:rsidRPr="00B13C7A">
        <w:rPr>
          <w:b/>
          <w:sz w:val="22"/>
          <w:szCs w:val="22"/>
        </w:rPr>
        <w:t>2.</w:t>
      </w:r>
      <w:r w:rsidRPr="00B13C7A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761484379"/>
          <w:placeholder>
            <w:docPart w:val="B61C917069B54CF0ABBF52FB2E9654A0"/>
          </w:placeholder>
          <w:showingPlcHdr/>
        </w:sdtPr>
        <w:sdtContent>
          <w:r w:rsidR="00B55395">
            <w:rPr>
              <w:sz w:val="22"/>
              <w:szCs w:val="22"/>
            </w:rPr>
            <w:t>…………</w:t>
          </w:r>
        </w:sdtContent>
      </w:sdt>
    </w:p>
    <w:p w14:paraId="2AA12295" w14:textId="5D766FCC" w:rsidR="0058607F" w:rsidRDefault="00896FC7" w:rsidP="004F46FC">
      <w:pPr>
        <w:rPr>
          <w:sz w:val="22"/>
          <w:szCs w:val="22"/>
        </w:rPr>
      </w:pPr>
      <w:r w:rsidRPr="00B13C7A">
        <w:rPr>
          <w:b/>
          <w:sz w:val="22"/>
          <w:szCs w:val="22"/>
        </w:rPr>
        <w:t>3.</w:t>
      </w:r>
      <w:r w:rsidRPr="00B13C7A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209010142"/>
          <w:placeholder>
            <w:docPart w:val="36D21D1C78E8439397B7129BB6065BE5"/>
          </w:placeholder>
          <w:showingPlcHdr/>
        </w:sdtPr>
        <w:sdtContent>
          <w:r w:rsidR="00B55395">
            <w:rPr>
              <w:sz w:val="22"/>
              <w:szCs w:val="22"/>
            </w:rPr>
            <w:t>…………</w:t>
          </w:r>
        </w:sdtContent>
      </w:sdt>
    </w:p>
    <w:sdt>
      <w:sdtPr>
        <w:rPr>
          <w:sz w:val="22"/>
          <w:szCs w:val="22"/>
        </w:rPr>
        <w:id w:val="-1976674456"/>
        <w:placeholder>
          <w:docPart w:val="EF42426ADE7C4187A371D7B99B06DBEA"/>
        </w:placeholder>
        <w:showingPlcHdr/>
        <w:date>
          <w:dateFormat w:val="dd/MM/yyyy"/>
          <w:lid w:val="en-GB"/>
          <w:storeMappedDataAs w:val="dateTime"/>
          <w:calendar w:val="gregorian"/>
        </w:date>
      </w:sdtPr>
      <w:sdtContent>
        <w:p w14:paraId="02B86BCD" w14:textId="4FD6A30A" w:rsidR="0058607F" w:rsidRDefault="00B55395" w:rsidP="00B55395">
          <w:pPr>
            <w:ind w:left="6237"/>
            <w:jc w:val="center"/>
            <w:rPr>
              <w:sz w:val="22"/>
              <w:szCs w:val="22"/>
            </w:rPr>
          </w:pPr>
          <w:r w:rsidRPr="00C92F85">
            <w:rPr>
              <w:color w:val="A6A6A6" w:themeColor="background1" w:themeShade="A6"/>
              <w:sz w:val="22"/>
              <w:szCs w:val="22"/>
            </w:rPr>
            <w:t>…/…/20…</w:t>
          </w:r>
        </w:p>
      </w:sdtContent>
    </w:sdt>
    <w:p w14:paraId="780C3764" w14:textId="34A30040" w:rsidR="0058607F" w:rsidRDefault="0022312E" w:rsidP="0022312E">
      <w:pPr>
        <w:tabs>
          <w:tab w:val="left" w:pos="8080"/>
          <w:tab w:val="left" w:pos="8222"/>
        </w:tabs>
        <w:ind w:left="6237"/>
        <w:jc w:val="center"/>
        <w:rPr>
          <w:color w:val="A6A6A6" w:themeColor="background1" w:themeShade="A6"/>
          <w:sz w:val="22"/>
          <w:szCs w:val="22"/>
        </w:rPr>
      </w:pPr>
      <w:r>
        <w:rPr>
          <w:color w:val="A6A6A6" w:themeColor="background1" w:themeShade="A6"/>
          <w:sz w:val="22"/>
          <w:szCs w:val="22"/>
        </w:rPr>
        <w:t>İmza</w:t>
      </w:r>
    </w:p>
    <w:sdt>
      <w:sdtPr>
        <w:rPr>
          <w:rStyle w:val="sill"/>
        </w:rPr>
        <w:tag w:val=""/>
        <w:id w:val="1541704888"/>
        <w:placeholder>
          <w:docPart w:val="9A2D2A8BF3B9418EBFFAE4ED54EFE96A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DefaultParagraphFont"/>
          <w:color w:val="auto"/>
          <w:sz w:val="22"/>
          <w:szCs w:val="22"/>
        </w:rPr>
      </w:sdtEndPr>
      <w:sdtContent>
        <w:p w14:paraId="374A06C4" w14:textId="28825F25" w:rsidR="0022312E" w:rsidRDefault="0022312E" w:rsidP="0022312E">
          <w:pPr>
            <w:tabs>
              <w:tab w:val="left" w:pos="8080"/>
              <w:tab w:val="left" w:pos="8222"/>
            </w:tabs>
            <w:ind w:left="6237"/>
            <w:jc w:val="center"/>
            <w:rPr>
              <w:rStyle w:val="sill"/>
            </w:rPr>
          </w:pPr>
          <w:r w:rsidRPr="0022312E">
            <w:rPr>
              <w:rStyle w:val="PlaceholderText"/>
              <w:rFonts w:eastAsiaTheme="minorHAnsi"/>
            </w:rPr>
            <w:t>Adınızı ve Soyadınızı Giriniz</w:t>
          </w:r>
        </w:p>
      </w:sdtContent>
    </w:sdt>
    <w:p w14:paraId="2C88E4FC" w14:textId="77777777" w:rsidR="0022312E" w:rsidRPr="00F934A2" w:rsidRDefault="0022312E" w:rsidP="0022312E">
      <w:pPr>
        <w:tabs>
          <w:tab w:val="left" w:pos="8080"/>
          <w:tab w:val="left" w:pos="8222"/>
        </w:tabs>
        <w:ind w:left="6237"/>
        <w:jc w:val="center"/>
        <w:rPr>
          <w:sz w:val="22"/>
          <w:szCs w:val="22"/>
        </w:rPr>
      </w:pPr>
    </w:p>
    <w:p w14:paraId="07B5DFB6" w14:textId="19924CEA" w:rsidR="0058607F" w:rsidRPr="00B13C7A" w:rsidRDefault="00896FC7" w:rsidP="00E91909">
      <w:pPr>
        <w:rPr>
          <w:b/>
          <w:sz w:val="22"/>
          <w:szCs w:val="22"/>
        </w:rPr>
      </w:pPr>
      <w:r w:rsidRPr="00B13C7A">
        <w:rPr>
          <w:b/>
          <w:sz w:val="22"/>
          <w:szCs w:val="22"/>
        </w:rPr>
        <w:t>BÖLÜM BAŞKANI GÖRÜŞÜ</w:t>
      </w:r>
    </w:p>
    <w:p w14:paraId="6753EE34" w14:textId="30E0DE69" w:rsidR="00B13C7A" w:rsidRPr="00B55395" w:rsidRDefault="001217C2" w:rsidP="00B55395">
      <w:pPr>
        <w:tabs>
          <w:tab w:val="left" w:pos="426"/>
        </w:tabs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inline distT="0" distB="0" distL="0" distR="0" wp14:anchorId="3DC13085" wp14:editId="09F163CB">
                <wp:extent cx="90000" cy="90000"/>
                <wp:effectExtent l="0" t="0" r="24765" b="2476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0" cy="9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E146C2" id="Rectangle 1" o:spid="_x0000_s1026" style="width:7.1pt;height: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" filled="f" strokecolor="black [3213]" strokeweight=".5pt">
                <w10:anchorlock/>
              </v:rect>
            </w:pict>
          </mc:Fallback>
        </mc:AlternateContent>
      </w:r>
      <w:r w:rsidR="00B55395">
        <w:rPr>
          <w:sz w:val="22"/>
          <w:szCs w:val="22"/>
        </w:rPr>
        <w:tab/>
      </w:r>
      <w:r w:rsidR="0058607F" w:rsidRPr="00B55395">
        <w:rPr>
          <w:sz w:val="22"/>
          <w:szCs w:val="22"/>
        </w:rPr>
        <w:t>Uygundur</w:t>
      </w:r>
    </w:p>
    <w:p w14:paraId="19E63DB9" w14:textId="3303A9AA" w:rsidR="00BE4ADA" w:rsidRPr="00B55395" w:rsidRDefault="001217C2" w:rsidP="00B55395">
      <w:pPr>
        <w:tabs>
          <w:tab w:val="left" w:pos="426"/>
        </w:tabs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inline distT="0" distB="0" distL="0" distR="0" wp14:anchorId="2E90A21F" wp14:editId="7DA83E0C">
                <wp:extent cx="90000" cy="90000"/>
                <wp:effectExtent l="0" t="0" r="24765" b="24765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0" cy="9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7840C3E" id="Rectangle 3" o:spid="_x0000_s1026" style="width:7.1pt;height: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" filled="f" strokecolor="black [3213]" strokeweight=".5pt">
                <w10:anchorlock/>
              </v:rect>
            </w:pict>
          </mc:Fallback>
        </mc:AlternateContent>
      </w:r>
      <w:r w:rsidR="00B55395">
        <w:rPr>
          <w:sz w:val="22"/>
          <w:szCs w:val="22"/>
        </w:rPr>
        <w:tab/>
      </w:r>
      <w:r w:rsidR="00B13C7A" w:rsidRPr="00B55395">
        <w:rPr>
          <w:sz w:val="22"/>
          <w:szCs w:val="22"/>
        </w:rPr>
        <w:t xml:space="preserve">Uygun </w:t>
      </w:r>
      <w:r w:rsidR="0058607F" w:rsidRPr="00B55395">
        <w:rPr>
          <w:sz w:val="22"/>
          <w:szCs w:val="22"/>
        </w:rPr>
        <w:t>Değildir</w:t>
      </w:r>
    </w:p>
    <w:p w14:paraId="30DAAD36" w14:textId="175360D4" w:rsidR="00BE4ADA" w:rsidRPr="00B55395" w:rsidRDefault="00BE4ADA" w:rsidP="00B55395">
      <w:pPr>
        <w:rPr>
          <w:sz w:val="22"/>
          <w:szCs w:val="22"/>
        </w:rPr>
      </w:pPr>
    </w:p>
    <w:p w14:paraId="5033C3A3" w14:textId="77777777" w:rsidR="00BE4ADA" w:rsidRDefault="00BE4ADA" w:rsidP="00BE4ADA">
      <w:pPr>
        <w:rPr>
          <w:b/>
          <w:sz w:val="22"/>
          <w:szCs w:val="22"/>
        </w:rPr>
      </w:pPr>
      <w:r w:rsidRPr="00BE4ADA">
        <w:rPr>
          <w:b/>
          <w:sz w:val="22"/>
          <w:szCs w:val="22"/>
        </w:rPr>
        <w:t>SEVK EDİLDİĞİ BİRİM</w:t>
      </w:r>
      <w:r w:rsidR="00990B60" w:rsidRPr="00BE4ADA">
        <w:rPr>
          <w:b/>
          <w:sz w:val="22"/>
          <w:szCs w:val="22"/>
        </w:rPr>
        <w:t xml:space="preserve">  </w:t>
      </w:r>
    </w:p>
    <w:p w14:paraId="6CE527F1" w14:textId="51E70FC7" w:rsidR="00BE4ADA" w:rsidRDefault="001217C2" w:rsidP="00B55395">
      <w:pPr>
        <w:tabs>
          <w:tab w:val="left" w:pos="426"/>
        </w:tabs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inline distT="0" distB="0" distL="0" distR="0" wp14:anchorId="2855389C" wp14:editId="6869810D">
                <wp:extent cx="90000" cy="90000"/>
                <wp:effectExtent l="0" t="0" r="24765" b="24765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0" cy="9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F35F938" id="Rectangle 4" o:spid="_x0000_s1026" style="width:7.1pt;height: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" filled="f" strokecolor="black [3213]" strokeweight=".5pt">
                <w10:anchorlock/>
              </v:rect>
            </w:pict>
          </mc:Fallback>
        </mc:AlternateContent>
      </w:r>
      <w:r w:rsidR="00B55395">
        <w:rPr>
          <w:sz w:val="22"/>
          <w:szCs w:val="22"/>
        </w:rPr>
        <w:tab/>
        <w:t>Müdürlük</w:t>
      </w:r>
      <w:r w:rsidR="00BE4ADA" w:rsidRPr="00B55395">
        <w:rPr>
          <w:sz w:val="22"/>
          <w:szCs w:val="22"/>
        </w:rPr>
        <w:t xml:space="preserve"> Makamına</w:t>
      </w:r>
    </w:p>
    <w:p w14:paraId="61387C52" w14:textId="403770EA" w:rsidR="00B55395" w:rsidRPr="00B55395" w:rsidRDefault="001217C2" w:rsidP="00B55395">
      <w:pPr>
        <w:tabs>
          <w:tab w:val="left" w:pos="426"/>
        </w:tabs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inline distT="0" distB="0" distL="0" distR="0" wp14:anchorId="29F39BAC" wp14:editId="01A7E716">
                <wp:extent cx="90000" cy="90000"/>
                <wp:effectExtent l="0" t="0" r="24765" b="24765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0" cy="9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35B163" id="Rectangle 5" o:spid="_x0000_s1026" style="width:7.1pt;height: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" filled="f" strokecolor="black [3213]" strokeweight=".5pt">
                <w10:anchorlock/>
              </v:rect>
            </w:pict>
          </mc:Fallback>
        </mc:AlternateContent>
      </w:r>
      <w:r w:rsidR="00B55395">
        <w:rPr>
          <w:sz w:val="22"/>
          <w:szCs w:val="22"/>
        </w:rPr>
        <w:tab/>
        <w:t>İlgili Programa</w:t>
      </w:r>
    </w:p>
    <w:p w14:paraId="2E3A3FB0" w14:textId="1FAA4310" w:rsidR="00BE4ADA" w:rsidRDefault="001217C2" w:rsidP="00B55395">
      <w:pPr>
        <w:tabs>
          <w:tab w:val="left" w:pos="426"/>
        </w:tabs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inline distT="0" distB="0" distL="0" distR="0" wp14:anchorId="1035C7FC" wp14:editId="7A45C76A">
                <wp:extent cx="90000" cy="90000"/>
                <wp:effectExtent l="0" t="0" r="24765" b="24765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0" cy="9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DD7AC9" id="Rectangle 6" o:spid="_x0000_s1026" style="width:7.1pt;height: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" filled="f" strokecolor="black [3213]" strokeweight=".5pt">
                <w10:anchorlock/>
              </v:rect>
            </w:pict>
          </mc:Fallback>
        </mc:AlternateContent>
      </w:r>
      <w:r w:rsidR="00B55395">
        <w:rPr>
          <w:sz w:val="22"/>
          <w:szCs w:val="22"/>
        </w:rPr>
        <w:tab/>
      </w:r>
      <w:r w:rsidR="00BE4ADA" w:rsidRPr="00B55395">
        <w:rPr>
          <w:sz w:val="22"/>
          <w:szCs w:val="22"/>
        </w:rPr>
        <w:t>İlgili Komisyona</w:t>
      </w:r>
    </w:p>
    <w:p w14:paraId="5A929F92" w14:textId="5A66BC6E" w:rsidR="00C92F85" w:rsidRDefault="00C92F85" w:rsidP="00C92F85">
      <w:pPr>
        <w:tabs>
          <w:tab w:val="left" w:pos="426"/>
        </w:tabs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inline distT="0" distB="0" distL="0" distR="0" wp14:anchorId="46008C90" wp14:editId="1E1D5911">
                <wp:extent cx="90000" cy="90000"/>
                <wp:effectExtent l="0" t="0" r="24765" b="24765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0" cy="9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7D40836" id="Rectangle 9" o:spid="_x0000_s1026" style="width:7.1pt;height: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" filled="f" strokecolor="black [3213]" strokeweight=".5pt">
                <w10:anchorlock/>
              </v:rect>
            </w:pict>
          </mc:Fallback>
        </mc:AlternateContent>
      </w:r>
      <w:r>
        <w:rPr>
          <w:sz w:val="22"/>
          <w:szCs w:val="22"/>
        </w:rPr>
        <w:tab/>
      </w:r>
      <w:r w:rsidRPr="00B55395">
        <w:rPr>
          <w:sz w:val="22"/>
          <w:szCs w:val="22"/>
        </w:rPr>
        <w:t xml:space="preserve">İlgili </w:t>
      </w:r>
      <w:r>
        <w:rPr>
          <w:sz w:val="22"/>
          <w:szCs w:val="22"/>
        </w:rPr>
        <w:t>Öğretim Elemanına</w:t>
      </w:r>
    </w:p>
    <w:p w14:paraId="0BAA1596" w14:textId="598D040E" w:rsidR="00F934A2" w:rsidRPr="00B55395" w:rsidRDefault="001217C2" w:rsidP="00B55395">
      <w:pPr>
        <w:tabs>
          <w:tab w:val="left" w:pos="426"/>
        </w:tabs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inline distT="0" distB="0" distL="0" distR="0" wp14:anchorId="11E185F3" wp14:editId="13DC6E3B">
                <wp:extent cx="90000" cy="90000"/>
                <wp:effectExtent l="0" t="0" r="24765" b="24765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0" cy="9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6ED5DCB" id="Rectangle 7" o:spid="_x0000_s1026" style="width:7.1pt;height: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" filled="f" strokecolor="black [3213]" strokeweight=".5pt">
                <w10:anchorlock/>
              </v:rect>
            </w:pict>
          </mc:Fallback>
        </mc:AlternateContent>
      </w:r>
      <w:r w:rsidR="00B55395">
        <w:rPr>
          <w:sz w:val="22"/>
          <w:szCs w:val="22"/>
        </w:rPr>
        <w:tab/>
      </w:r>
      <w:r w:rsidR="00BE4ADA" w:rsidRPr="00B55395">
        <w:rPr>
          <w:sz w:val="22"/>
          <w:szCs w:val="22"/>
        </w:rPr>
        <w:t>Öğrenciye İade Edilmesi</w:t>
      </w:r>
    </w:p>
    <w:p w14:paraId="16B55A9E" w14:textId="2DFEFBF4" w:rsidR="00BE4ADA" w:rsidRDefault="001217C2" w:rsidP="00B55395">
      <w:pPr>
        <w:tabs>
          <w:tab w:val="left" w:pos="426"/>
        </w:tabs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inline distT="0" distB="0" distL="0" distR="0" wp14:anchorId="2A147DAF" wp14:editId="6F266555">
                <wp:extent cx="90000" cy="90000"/>
                <wp:effectExtent l="0" t="0" r="24765" b="2476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0" cy="90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3532387" id="Rectangle 8" o:spid="_x0000_s1026" style="width:7.1pt;height: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" filled="f" strokecolor="black [3213]" strokeweight=".5pt">
                <w10:anchorlock/>
              </v:rect>
            </w:pict>
          </mc:Fallback>
        </mc:AlternateContent>
      </w:r>
      <w:r w:rsidR="00B55395">
        <w:rPr>
          <w:sz w:val="22"/>
          <w:szCs w:val="22"/>
        </w:rPr>
        <w:tab/>
      </w:r>
      <w:r w:rsidR="00BE4ADA" w:rsidRPr="00B55395">
        <w:rPr>
          <w:sz w:val="22"/>
          <w:szCs w:val="22"/>
        </w:rPr>
        <w:t xml:space="preserve">Diğer </w:t>
      </w:r>
      <w:sdt>
        <w:sdtPr>
          <w:rPr>
            <w:sz w:val="22"/>
            <w:szCs w:val="22"/>
          </w:rPr>
          <w:id w:val="-794059537"/>
          <w:placeholder>
            <w:docPart w:val="07C59609375E4A3C815C98A0D41196F6"/>
          </w:placeholder>
          <w:showingPlcHdr/>
        </w:sdtPr>
        <w:sdtContent>
          <w:r w:rsidR="00B55395">
            <w:rPr>
              <w:sz w:val="22"/>
              <w:szCs w:val="22"/>
            </w:rPr>
            <w:t>…………</w:t>
          </w:r>
        </w:sdtContent>
      </w:sdt>
    </w:p>
    <w:p w14:paraId="3FD91ABD" w14:textId="3B3E6EC8" w:rsidR="00896FC7" w:rsidRDefault="00896FC7" w:rsidP="00B55395">
      <w:pPr>
        <w:ind w:left="6237"/>
        <w:jc w:val="center"/>
        <w:rPr>
          <w:sz w:val="22"/>
          <w:szCs w:val="22"/>
        </w:rPr>
      </w:pPr>
    </w:p>
    <w:p w14:paraId="652CCFD6" w14:textId="28B9C431" w:rsidR="00B55395" w:rsidRDefault="00B55395" w:rsidP="00B55395">
      <w:pPr>
        <w:ind w:left="6237"/>
        <w:jc w:val="center"/>
        <w:rPr>
          <w:sz w:val="22"/>
          <w:szCs w:val="22"/>
        </w:rPr>
      </w:pPr>
      <w:r>
        <w:rPr>
          <w:sz w:val="22"/>
          <w:szCs w:val="22"/>
        </w:rPr>
        <w:t>……/……/20…</w:t>
      </w:r>
    </w:p>
    <w:p w14:paraId="06E3A638" w14:textId="4017E6DA" w:rsidR="004F46FC" w:rsidRPr="00E0737E" w:rsidRDefault="00B13C7A" w:rsidP="00B55395">
      <w:pPr>
        <w:ind w:left="6237"/>
        <w:jc w:val="center"/>
        <w:rPr>
          <w:sz w:val="22"/>
          <w:szCs w:val="22"/>
        </w:rPr>
      </w:pPr>
      <w:r>
        <w:rPr>
          <w:sz w:val="22"/>
          <w:szCs w:val="22"/>
        </w:rPr>
        <w:t>Bölüm Başkanı</w:t>
      </w:r>
    </w:p>
    <w:sectPr w:rsidR="004F46FC" w:rsidRPr="00E0737E" w:rsidSect="00BE4ADA">
      <w:type w:val="continuous"/>
      <w:pgSz w:w="11906" w:h="16838"/>
      <w:pgMar w:top="227" w:right="992" w:bottom="26" w:left="1418" w:header="709" w:footer="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7E85E" w14:textId="77777777" w:rsidR="005500FE" w:rsidRDefault="005500FE" w:rsidP="004F46FC">
      <w:r>
        <w:separator/>
      </w:r>
    </w:p>
  </w:endnote>
  <w:endnote w:type="continuationSeparator" w:id="0">
    <w:p w14:paraId="720467C8" w14:textId="77777777" w:rsidR="005500FE" w:rsidRDefault="005500FE" w:rsidP="004F4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1B388" w14:textId="77777777" w:rsidR="004F46FC" w:rsidRPr="004F46FC" w:rsidRDefault="004F46FC" w:rsidP="004F46FC">
    <w:pPr>
      <w:pStyle w:val="Footer"/>
      <w:widowControl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9DC26" w14:textId="77777777" w:rsidR="005500FE" w:rsidRDefault="005500FE" w:rsidP="004F46FC">
      <w:r>
        <w:separator/>
      </w:r>
    </w:p>
  </w:footnote>
  <w:footnote w:type="continuationSeparator" w:id="0">
    <w:p w14:paraId="66888EB6" w14:textId="77777777" w:rsidR="005500FE" w:rsidRDefault="005500FE" w:rsidP="004F46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236"/>
      <w:gridCol w:w="5470"/>
      <w:gridCol w:w="1384"/>
      <w:gridCol w:w="1256"/>
    </w:tblGrid>
    <w:tr w:rsidR="004372E9" w14:paraId="0C3635B0" w14:textId="77777777" w:rsidTr="001450CA">
      <w:tc>
        <w:tcPr>
          <w:tcW w:w="1129" w:type="dxa"/>
          <w:vMerge w:val="restart"/>
        </w:tcPr>
        <w:p w14:paraId="25639157" w14:textId="77777777" w:rsidR="004372E9" w:rsidRDefault="004372E9" w:rsidP="004372E9">
          <w:pPr>
            <w:pStyle w:val="Header"/>
          </w:pPr>
          <w:r w:rsidRPr="001C7035">
            <w:rPr>
              <w:noProof/>
              <w:sz w:val="28"/>
              <w:szCs w:val="28"/>
              <w:lang w:val="en-GB" w:eastAsia="en-GB"/>
            </w:rPr>
            <w:drawing>
              <wp:inline distT="0" distB="0" distL="0" distR="0" wp14:anchorId="7D593CE2" wp14:editId="6381B577">
                <wp:extent cx="647700" cy="641813"/>
                <wp:effectExtent l="0" t="0" r="0" b="6350"/>
                <wp:docPr id="10" name="Picture 10" descr="C:\Users\Halekinhan\Desktop\Formlar\sdu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2" descr="C:\Users\Halekinhan\Desktop\Formlar\sdu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333" t="3555" r="6667" b="888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2630" cy="646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2" w:type="dxa"/>
          <w:vMerge w:val="restart"/>
        </w:tcPr>
        <w:p w14:paraId="479A5E9D" w14:textId="77777777" w:rsidR="004372E9" w:rsidRDefault="004372E9" w:rsidP="004372E9">
          <w:pPr>
            <w:spacing w:before="120"/>
            <w:jc w:val="center"/>
            <w:rPr>
              <w:b/>
            </w:rPr>
          </w:pPr>
          <w:r>
            <w:rPr>
              <w:b/>
            </w:rPr>
            <w:t>SÜLEYMAN DEMİREL ÜNİVERSİTESİ</w:t>
          </w:r>
        </w:p>
        <w:p w14:paraId="77CB8B0C" w14:textId="00473A76" w:rsidR="004372E9" w:rsidRDefault="004372E9" w:rsidP="004372E9">
          <w:pPr>
            <w:jc w:val="center"/>
            <w:rPr>
              <w:b/>
            </w:rPr>
          </w:pPr>
          <w:r>
            <w:rPr>
              <w:b/>
            </w:rPr>
            <w:t>Isparta Sağlık Hizmetleri Meslek Yüksekokulu</w:t>
          </w:r>
        </w:p>
        <w:p w14:paraId="56A24065" w14:textId="77777777" w:rsidR="004372E9" w:rsidRPr="000D6FC9" w:rsidRDefault="004372E9" w:rsidP="004372E9">
          <w:pPr>
            <w:jc w:val="center"/>
            <w:rPr>
              <w:sz w:val="10"/>
              <w:szCs w:val="10"/>
            </w:rPr>
          </w:pPr>
        </w:p>
        <w:p w14:paraId="298D5868" w14:textId="0CB96019" w:rsidR="004372E9" w:rsidRDefault="004372E9" w:rsidP="004372E9">
          <w:pPr>
            <w:jc w:val="center"/>
          </w:pPr>
          <w:r>
            <w:t>Öğrenci Dilekçe Formu</w:t>
          </w:r>
        </w:p>
      </w:tc>
      <w:tc>
        <w:tcPr>
          <w:tcW w:w="1418" w:type="dxa"/>
        </w:tcPr>
        <w:p w14:paraId="2E854EF8" w14:textId="77777777" w:rsidR="004372E9" w:rsidRPr="000D6FC9" w:rsidRDefault="004372E9" w:rsidP="004372E9">
          <w:pPr>
            <w:pStyle w:val="Header"/>
          </w:pPr>
          <w:r w:rsidRPr="000D6FC9">
            <w:t>Doküman No</w:t>
          </w:r>
        </w:p>
      </w:tc>
      <w:tc>
        <w:tcPr>
          <w:tcW w:w="1269" w:type="dxa"/>
        </w:tcPr>
        <w:p w14:paraId="4B335AFB" w14:textId="403E4DEB" w:rsidR="004372E9" w:rsidRPr="000D6FC9" w:rsidRDefault="004372E9" w:rsidP="004372E9">
          <w:pPr>
            <w:pStyle w:val="Header"/>
          </w:pPr>
          <w:r>
            <w:t>B</w:t>
          </w:r>
          <w:r w:rsidRPr="000D6FC9">
            <w:t>IB-FR-001</w:t>
          </w:r>
        </w:p>
      </w:tc>
    </w:tr>
    <w:tr w:rsidR="004372E9" w14:paraId="2539629F" w14:textId="77777777" w:rsidTr="001450CA">
      <w:tc>
        <w:tcPr>
          <w:tcW w:w="1129" w:type="dxa"/>
          <w:vMerge/>
        </w:tcPr>
        <w:p w14:paraId="16B66700" w14:textId="77777777" w:rsidR="004372E9" w:rsidRDefault="004372E9" w:rsidP="004372E9">
          <w:pPr>
            <w:pStyle w:val="Header"/>
          </w:pPr>
        </w:p>
      </w:tc>
      <w:tc>
        <w:tcPr>
          <w:tcW w:w="5812" w:type="dxa"/>
          <w:vMerge/>
        </w:tcPr>
        <w:p w14:paraId="6E9A181B" w14:textId="77777777" w:rsidR="004372E9" w:rsidRDefault="004372E9" w:rsidP="004372E9">
          <w:pPr>
            <w:pStyle w:val="Header"/>
          </w:pPr>
        </w:p>
      </w:tc>
      <w:tc>
        <w:tcPr>
          <w:tcW w:w="1418" w:type="dxa"/>
        </w:tcPr>
        <w:p w14:paraId="289BAAFD" w14:textId="77777777" w:rsidR="004372E9" w:rsidRPr="000D6FC9" w:rsidRDefault="004372E9" w:rsidP="004372E9">
          <w:pPr>
            <w:pStyle w:val="Header"/>
          </w:pPr>
          <w:r w:rsidRPr="000D6FC9">
            <w:t>Yayın Tarihi</w:t>
          </w:r>
        </w:p>
      </w:tc>
      <w:tc>
        <w:tcPr>
          <w:tcW w:w="1269" w:type="dxa"/>
        </w:tcPr>
        <w:p w14:paraId="76FB6407" w14:textId="4FEE0BB9" w:rsidR="004372E9" w:rsidRPr="000D6FC9" w:rsidRDefault="00E66118" w:rsidP="004372E9">
          <w:pPr>
            <w:pStyle w:val="Header"/>
          </w:pPr>
          <w:r>
            <w:t>29</w:t>
          </w:r>
          <w:r w:rsidR="004372E9" w:rsidRPr="000D6FC9">
            <w:t>.0</w:t>
          </w:r>
          <w:r>
            <w:t>9</w:t>
          </w:r>
          <w:r w:rsidR="004372E9" w:rsidRPr="000D6FC9">
            <w:t>.2021</w:t>
          </w:r>
        </w:p>
      </w:tc>
    </w:tr>
    <w:tr w:rsidR="004372E9" w14:paraId="4955527D" w14:textId="77777777" w:rsidTr="001450CA">
      <w:tc>
        <w:tcPr>
          <w:tcW w:w="1129" w:type="dxa"/>
          <w:vMerge/>
        </w:tcPr>
        <w:p w14:paraId="25892DD4" w14:textId="77777777" w:rsidR="004372E9" w:rsidRDefault="004372E9" w:rsidP="004372E9">
          <w:pPr>
            <w:pStyle w:val="Header"/>
          </w:pPr>
        </w:p>
      </w:tc>
      <w:tc>
        <w:tcPr>
          <w:tcW w:w="5812" w:type="dxa"/>
          <w:vMerge/>
        </w:tcPr>
        <w:p w14:paraId="1AAFDD1C" w14:textId="77777777" w:rsidR="004372E9" w:rsidRDefault="004372E9" w:rsidP="004372E9">
          <w:pPr>
            <w:pStyle w:val="Header"/>
          </w:pPr>
        </w:p>
      </w:tc>
      <w:tc>
        <w:tcPr>
          <w:tcW w:w="1418" w:type="dxa"/>
        </w:tcPr>
        <w:p w14:paraId="67C22C66" w14:textId="77777777" w:rsidR="004372E9" w:rsidRPr="000D6FC9" w:rsidRDefault="004372E9" w:rsidP="004372E9">
          <w:pPr>
            <w:pStyle w:val="Header"/>
          </w:pPr>
          <w:r w:rsidRPr="000D6FC9">
            <w:t>Revizyon No</w:t>
          </w:r>
        </w:p>
      </w:tc>
      <w:tc>
        <w:tcPr>
          <w:tcW w:w="1269" w:type="dxa"/>
        </w:tcPr>
        <w:p w14:paraId="1F2E2BDC" w14:textId="6400FF85" w:rsidR="004372E9" w:rsidRPr="000D6FC9" w:rsidRDefault="004372E9" w:rsidP="004372E9">
          <w:pPr>
            <w:pStyle w:val="Header"/>
          </w:pPr>
          <w:r w:rsidRPr="000D6FC9">
            <w:t>00</w:t>
          </w:r>
          <w:r w:rsidR="00E66118">
            <w:t>1</w:t>
          </w:r>
        </w:p>
      </w:tc>
    </w:tr>
    <w:tr w:rsidR="004372E9" w14:paraId="666CF754" w14:textId="77777777" w:rsidTr="001450CA">
      <w:tc>
        <w:tcPr>
          <w:tcW w:w="1129" w:type="dxa"/>
          <w:vMerge/>
        </w:tcPr>
        <w:p w14:paraId="694A6EC2" w14:textId="77777777" w:rsidR="004372E9" w:rsidRDefault="004372E9" w:rsidP="004372E9">
          <w:pPr>
            <w:pStyle w:val="Header"/>
          </w:pPr>
        </w:p>
      </w:tc>
      <w:tc>
        <w:tcPr>
          <w:tcW w:w="5812" w:type="dxa"/>
          <w:vMerge/>
        </w:tcPr>
        <w:p w14:paraId="6787F126" w14:textId="77777777" w:rsidR="004372E9" w:rsidRDefault="004372E9" w:rsidP="004372E9">
          <w:pPr>
            <w:pStyle w:val="Header"/>
          </w:pPr>
        </w:p>
      </w:tc>
      <w:tc>
        <w:tcPr>
          <w:tcW w:w="1418" w:type="dxa"/>
        </w:tcPr>
        <w:p w14:paraId="653B357D" w14:textId="77777777" w:rsidR="004372E9" w:rsidRPr="000D6FC9" w:rsidRDefault="004372E9" w:rsidP="004372E9">
          <w:pPr>
            <w:pStyle w:val="Header"/>
          </w:pPr>
          <w:r w:rsidRPr="000D6FC9">
            <w:t>Sayfa No</w:t>
          </w:r>
        </w:p>
      </w:tc>
      <w:tc>
        <w:tcPr>
          <w:tcW w:w="1269" w:type="dxa"/>
        </w:tcPr>
        <w:p w14:paraId="2B7FF1D3" w14:textId="77777777" w:rsidR="004372E9" w:rsidRPr="000D6FC9" w:rsidRDefault="004372E9" w:rsidP="004372E9">
          <w:pPr>
            <w:pStyle w:val="Header"/>
          </w:pPr>
          <w:r w:rsidRPr="000D6FC9">
            <w:fldChar w:fldCharType="begin"/>
          </w:r>
          <w:r w:rsidRPr="000D6FC9">
            <w:instrText xml:space="preserve"> PAGE  \* Arabic  \* MERGEFORMAT </w:instrText>
          </w:r>
          <w:r w:rsidRPr="000D6FC9">
            <w:fldChar w:fldCharType="separate"/>
          </w:r>
          <w:r w:rsidRPr="000D6FC9">
            <w:rPr>
              <w:noProof/>
            </w:rPr>
            <w:t>1</w:t>
          </w:r>
          <w:r w:rsidRPr="000D6FC9">
            <w:fldChar w:fldCharType="end"/>
          </w:r>
          <w:r w:rsidRPr="000D6FC9">
            <w:t xml:space="preserve"> / </w:t>
          </w:r>
          <w:fldSimple w:instr=" NUMPAGES  \* Arabic  \* MERGEFORMAT ">
            <w:r w:rsidRPr="000D6FC9">
              <w:rPr>
                <w:noProof/>
              </w:rPr>
              <w:t>2</w:t>
            </w:r>
          </w:fldSimple>
        </w:p>
      </w:tc>
    </w:tr>
  </w:tbl>
  <w:p w14:paraId="6130ADE0" w14:textId="77777777" w:rsidR="004372E9" w:rsidRDefault="004372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944C8"/>
    <w:multiLevelType w:val="hybridMultilevel"/>
    <w:tmpl w:val="366E7B38"/>
    <w:lvl w:ilvl="0" w:tplc="B57CD10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44"/>
        <w:szCs w:val="4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205DAA"/>
    <w:multiLevelType w:val="hybridMultilevel"/>
    <w:tmpl w:val="12C2F282"/>
    <w:lvl w:ilvl="0" w:tplc="D930959A">
      <w:start w:val="1"/>
      <w:numFmt w:val="bullet"/>
      <w:lvlText w:val="□"/>
      <w:lvlJc w:val="left"/>
      <w:pPr>
        <w:ind w:left="2130" w:hanging="36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2" w15:restartNumberingAfterBreak="0">
    <w:nsid w:val="404722CD"/>
    <w:multiLevelType w:val="hybridMultilevel"/>
    <w:tmpl w:val="A90A89B2"/>
    <w:lvl w:ilvl="0" w:tplc="B57CD10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44"/>
        <w:szCs w:val="4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46339"/>
    <w:multiLevelType w:val="hybridMultilevel"/>
    <w:tmpl w:val="AC2465A0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D32066"/>
    <w:multiLevelType w:val="hybridMultilevel"/>
    <w:tmpl w:val="F37440A0"/>
    <w:lvl w:ilvl="0" w:tplc="B57CD10C">
      <w:start w:val="1"/>
      <w:numFmt w:val="bullet"/>
      <w:lvlText w:val="□"/>
      <w:lvlJc w:val="left"/>
      <w:pPr>
        <w:ind w:left="2160" w:hanging="360"/>
      </w:pPr>
      <w:rPr>
        <w:rFonts w:ascii="Courier New" w:hAnsi="Courier New" w:hint="default"/>
        <w:sz w:val="44"/>
        <w:szCs w:val="44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E3D4982"/>
    <w:multiLevelType w:val="hybridMultilevel"/>
    <w:tmpl w:val="967CB8BA"/>
    <w:lvl w:ilvl="0" w:tplc="B57CD10C">
      <w:start w:val="1"/>
      <w:numFmt w:val="bullet"/>
      <w:lvlText w:val="□"/>
      <w:lvlJc w:val="left"/>
      <w:pPr>
        <w:ind w:left="2160" w:hanging="360"/>
      </w:pPr>
      <w:rPr>
        <w:rFonts w:ascii="Courier New" w:hAnsi="Courier New" w:hint="default"/>
        <w:sz w:val="44"/>
        <w:szCs w:val="4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211E5B"/>
    <w:multiLevelType w:val="hybridMultilevel"/>
    <w:tmpl w:val="2DF8D578"/>
    <w:lvl w:ilvl="0" w:tplc="B57CD10C">
      <w:start w:val="1"/>
      <w:numFmt w:val="bullet"/>
      <w:lvlText w:val="□"/>
      <w:lvlJc w:val="left"/>
      <w:pPr>
        <w:ind w:left="644" w:hanging="360"/>
      </w:pPr>
      <w:rPr>
        <w:rFonts w:ascii="Courier New" w:hAnsi="Courier New" w:hint="default"/>
        <w:sz w:val="44"/>
        <w:szCs w:val="4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E3B84"/>
    <w:multiLevelType w:val="hybridMultilevel"/>
    <w:tmpl w:val="099640CC"/>
    <w:lvl w:ilvl="0" w:tplc="D930959A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6110CA"/>
    <w:multiLevelType w:val="hybridMultilevel"/>
    <w:tmpl w:val="99B654D2"/>
    <w:lvl w:ilvl="0" w:tplc="B57CD10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44"/>
        <w:szCs w:val="4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139055">
    <w:abstractNumId w:val="3"/>
  </w:num>
  <w:num w:numId="2" w16cid:durableId="1970932958">
    <w:abstractNumId w:val="7"/>
  </w:num>
  <w:num w:numId="3" w16cid:durableId="547228907">
    <w:abstractNumId w:val="4"/>
  </w:num>
  <w:num w:numId="4" w16cid:durableId="1331106397">
    <w:abstractNumId w:val="5"/>
  </w:num>
  <w:num w:numId="5" w16cid:durableId="1879930661">
    <w:abstractNumId w:val="6"/>
  </w:num>
  <w:num w:numId="6" w16cid:durableId="1574705288">
    <w:abstractNumId w:val="1"/>
  </w:num>
  <w:num w:numId="7" w16cid:durableId="1490638760">
    <w:abstractNumId w:val="2"/>
  </w:num>
  <w:num w:numId="8" w16cid:durableId="1187870831">
    <w:abstractNumId w:val="8"/>
  </w:num>
  <w:num w:numId="9" w16cid:durableId="13608617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aRuHg5T9EzX00IEiJCx9E2McLeMhgKqnvMAbSUzsHhNzAav33T3bD0jdkXLMVF8DW//lsOVkIsatYDKl0if1A==" w:salt="SsrEOOCVroN7EluzqrY49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JDS0sDI0NzcyMjcyUdpeDU4uLM/DyQAuNaAFTh2S4sAAAA"/>
  </w:docVars>
  <w:rsids>
    <w:rsidRoot w:val="004C3D0D"/>
    <w:rsid w:val="000335F4"/>
    <w:rsid w:val="00035D35"/>
    <w:rsid w:val="000A0616"/>
    <w:rsid w:val="000A77B7"/>
    <w:rsid w:val="00106BE6"/>
    <w:rsid w:val="001217C2"/>
    <w:rsid w:val="00134FA2"/>
    <w:rsid w:val="00140BB5"/>
    <w:rsid w:val="0022312E"/>
    <w:rsid w:val="002240D8"/>
    <w:rsid w:val="00244698"/>
    <w:rsid w:val="00284E3D"/>
    <w:rsid w:val="00290C46"/>
    <w:rsid w:val="002F2F19"/>
    <w:rsid w:val="00313783"/>
    <w:rsid w:val="00331D1F"/>
    <w:rsid w:val="0039150C"/>
    <w:rsid w:val="00395B0E"/>
    <w:rsid w:val="003B0F85"/>
    <w:rsid w:val="00425545"/>
    <w:rsid w:val="004372E9"/>
    <w:rsid w:val="004906A2"/>
    <w:rsid w:val="004B2490"/>
    <w:rsid w:val="004B33EC"/>
    <w:rsid w:val="004C3D0D"/>
    <w:rsid w:val="004E6261"/>
    <w:rsid w:val="004F46FC"/>
    <w:rsid w:val="00503438"/>
    <w:rsid w:val="005500FE"/>
    <w:rsid w:val="0058607F"/>
    <w:rsid w:val="005A3810"/>
    <w:rsid w:val="005A728E"/>
    <w:rsid w:val="005A7ED2"/>
    <w:rsid w:val="005C26EB"/>
    <w:rsid w:val="005F7B0C"/>
    <w:rsid w:val="006335B4"/>
    <w:rsid w:val="006577FC"/>
    <w:rsid w:val="006A1648"/>
    <w:rsid w:val="006E45CF"/>
    <w:rsid w:val="007221A6"/>
    <w:rsid w:val="007726F4"/>
    <w:rsid w:val="007A7E7D"/>
    <w:rsid w:val="008279DC"/>
    <w:rsid w:val="00837622"/>
    <w:rsid w:val="00855BA2"/>
    <w:rsid w:val="008741AF"/>
    <w:rsid w:val="00896FC7"/>
    <w:rsid w:val="008D3CB4"/>
    <w:rsid w:val="008D4C2A"/>
    <w:rsid w:val="00937DFD"/>
    <w:rsid w:val="009566E2"/>
    <w:rsid w:val="00974211"/>
    <w:rsid w:val="0098539E"/>
    <w:rsid w:val="00990B60"/>
    <w:rsid w:val="00992BD2"/>
    <w:rsid w:val="009A3FFC"/>
    <w:rsid w:val="00A21BD9"/>
    <w:rsid w:val="00A35DC9"/>
    <w:rsid w:val="00A3728F"/>
    <w:rsid w:val="00A54A90"/>
    <w:rsid w:val="00A73B99"/>
    <w:rsid w:val="00A83079"/>
    <w:rsid w:val="00AA398F"/>
    <w:rsid w:val="00B13C7A"/>
    <w:rsid w:val="00B55395"/>
    <w:rsid w:val="00BB1C4E"/>
    <w:rsid w:val="00BC031D"/>
    <w:rsid w:val="00BE23EF"/>
    <w:rsid w:val="00BE4ADA"/>
    <w:rsid w:val="00C5354E"/>
    <w:rsid w:val="00C57EEC"/>
    <w:rsid w:val="00C715F0"/>
    <w:rsid w:val="00C864FA"/>
    <w:rsid w:val="00C92F85"/>
    <w:rsid w:val="00CD786D"/>
    <w:rsid w:val="00CE1231"/>
    <w:rsid w:val="00D104E8"/>
    <w:rsid w:val="00D372FD"/>
    <w:rsid w:val="00D814C9"/>
    <w:rsid w:val="00DD4EAD"/>
    <w:rsid w:val="00E0737E"/>
    <w:rsid w:val="00E301E5"/>
    <w:rsid w:val="00E66118"/>
    <w:rsid w:val="00E6698D"/>
    <w:rsid w:val="00E8270B"/>
    <w:rsid w:val="00E91909"/>
    <w:rsid w:val="00EB2472"/>
    <w:rsid w:val="00EE46B1"/>
    <w:rsid w:val="00F65982"/>
    <w:rsid w:val="00F934A2"/>
    <w:rsid w:val="00FA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667B89"/>
  <w15:docId w15:val="{501621D7-25F5-419F-8254-A36388532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78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Heading2">
    <w:name w:val="heading 2"/>
    <w:basedOn w:val="Normal"/>
    <w:next w:val="Normal"/>
    <w:link w:val="Heading2Char"/>
    <w:qFormat/>
    <w:rsid w:val="0031378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13783"/>
    <w:rPr>
      <w:rFonts w:ascii="Arial" w:eastAsia="Times New Roman" w:hAnsi="Arial" w:cs="Arial"/>
      <w:b/>
      <w:bCs/>
      <w:i/>
      <w:iCs/>
      <w:sz w:val="28"/>
      <w:szCs w:val="28"/>
      <w:lang w:val="en-GB" w:eastAsia="tr-TR"/>
    </w:rPr>
  </w:style>
  <w:style w:type="table" w:styleId="TableGrid">
    <w:name w:val="Table Grid"/>
    <w:basedOn w:val="TableNormal"/>
    <w:rsid w:val="00BC031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577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46F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46FC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4F46F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46FC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PlaceholderText">
    <w:name w:val="Placeholder Text"/>
    <w:basedOn w:val="DefaultParagraphFont"/>
    <w:uiPriority w:val="99"/>
    <w:semiHidden/>
    <w:rsid w:val="00855BA2"/>
    <w:rPr>
      <w:color w:val="808080"/>
    </w:rPr>
  </w:style>
  <w:style w:type="character" w:customStyle="1" w:styleId="sil">
    <w:name w:val="sil"/>
    <w:basedOn w:val="DefaultParagraphFont"/>
    <w:uiPriority w:val="1"/>
    <w:rsid w:val="00C715F0"/>
    <w:rPr>
      <w:rFonts w:ascii="Times New Roman" w:hAnsi="Times New Roman"/>
      <w:b w:val="0"/>
      <w:color w:val="000000" w:themeColor="text1"/>
      <w:sz w:val="24"/>
    </w:rPr>
  </w:style>
  <w:style w:type="character" w:customStyle="1" w:styleId="sill">
    <w:name w:val="sill"/>
    <w:basedOn w:val="DefaultParagraphFont"/>
    <w:uiPriority w:val="1"/>
    <w:rsid w:val="0022312E"/>
    <w:rPr>
      <w:rFonts w:ascii="Times New Roman" w:hAnsi="Times New Roman"/>
      <w:color w:val="000000" w:themeColor="text1"/>
      <w:sz w:val="24"/>
    </w:rPr>
  </w:style>
  <w:style w:type="character" w:customStyle="1" w:styleId="dilekeformuiin">
    <w:name w:val="dilekçe formu için"/>
    <w:basedOn w:val="DefaultParagraphFont"/>
    <w:uiPriority w:val="1"/>
    <w:rsid w:val="00290C46"/>
    <w:rPr>
      <w:rFonts w:ascii="Times New Roman" w:hAnsi="Times New Roman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8FDFEC0DE4464FBDFFEC1309A0A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5337F-E6B2-42F0-A35F-41558D33F879}"/>
      </w:docPartPr>
      <w:docPartBody>
        <w:p w:rsidR="00826BFF" w:rsidRDefault="00E77F59" w:rsidP="00E77F59">
          <w:pPr>
            <w:pStyle w:val="D98FDFEC0DE4464FBDFFEC1309A0AFE9"/>
          </w:pPr>
          <w:r>
            <w:rPr>
              <w:rStyle w:val="PlaceholderText"/>
              <w:rFonts w:eastAsiaTheme="minorHAnsi"/>
            </w:rPr>
            <w:t>Öğrenci Numaranızı Giriniz</w:t>
          </w:r>
        </w:p>
      </w:docPartBody>
    </w:docPart>
    <w:docPart>
      <w:docPartPr>
        <w:name w:val="F31FAE7E452A4F46B8955846680AF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55C75-97FF-4A4F-944A-E23EBA1ABDC1}"/>
      </w:docPartPr>
      <w:docPartBody>
        <w:p w:rsidR="00826BFF" w:rsidRDefault="00E77F59" w:rsidP="00E77F59">
          <w:pPr>
            <w:pStyle w:val="F31FAE7E452A4F46B8955846680AFC91"/>
          </w:pPr>
          <w:r>
            <w:rPr>
              <w:rStyle w:val="PlaceholderText"/>
              <w:rFonts w:eastAsiaTheme="minorHAnsi"/>
            </w:rPr>
            <w:t>T.C. Kimlik Numaranızı Giriniz</w:t>
          </w:r>
        </w:p>
      </w:docPartBody>
    </w:docPart>
    <w:docPart>
      <w:docPartPr>
        <w:name w:val="EB26A196200B4E069E538C6270009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26AAB-E3E6-4095-A697-384652BF7B0E}"/>
      </w:docPartPr>
      <w:docPartBody>
        <w:p w:rsidR="00826BFF" w:rsidRDefault="00E77F59" w:rsidP="00E77F59">
          <w:pPr>
            <w:pStyle w:val="EB26A196200B4E069E538C6270009A9B"/>
          </w:pPr>
          <w:r>
            <w:rPr>
              <w:rStyle w:val="PlaceholderText"/>
              <w:rFonts w:eastAsiaTheme="minorHAnsi"/>
            </w:rPr>
            <w:t>Cep Telefonu Numaranızı Giriniz</w:t>
          </w:r>
        </w:p>
      </w:docPartBody>
    </w:docPart>
    <w:docPart>
      <w:docPartPr>
        <w:name w:val="8B34E34D1C054AEC9AA204F14C67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F207A-339C-4DF8-AEB9-3CAF48ED933B}"/>
      </w:docPartPr>
      <w:docPartBody>
        <w:p w:rsidR="00826BFF" w:rsidRDefault="00E77F59" w:rsidP="00E77F59">
          <w:pPr>
            <w:pStyle w:val="8B34E34D1C054AEC9AA204F14C670546"/>
          </w:pPr>
          <w:r>
            <w:rPr>
              <w:rStyle w:val="PlaceholderText"/>
              <w:rFonts w:eastAsiaTheme="minorHAnsi"/>
            </w:rPr>
            <w:t>e-Posta Adresinizi Giriniz</w:t>
          </w:r>
        </w:p>
      </w:docPartBody>
    </w:docPart>
    <w:docPart>
      <w:docPartPr>
        <w:name w:val="1B3DCCF14B4B4B7EA7EA4E147C580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92A0B-9EFD-4E91-BE1B-2F4288F19FBF}"/>
      </w:docPartPr>
      <w:docPartBody>
        <w:p w:rsidR="00826BFF" w:rsidRDefault="00E77F59" w:rsidP="00E77F59">
          <w:pPr>
            <w:pStyle w:val="1B3DCCF14B4B4B7EA7EA4E147C580819"/>
          </w:pPr>
          <w:r w:rsidRPr="00C92F85">
            <w:rPr>
              <w:color w:val="A6A6A6" w:themeColor="background1" w:themeShade="A6"/>
              <w:sz w:val="22"/>
              <w:szCs w:val="22"/>
            </w:rPr>
            <w:t>Talebinizi ve talebinizin anlaşılması için ihtiyaç duyulan tüm bilgileri kısa, net ve eksiksiz olarak bu alanda ifade ediniz.</w:t>
          </w:r>
        </w:p>
      </w:docPartBody>
    </w:docPart>
    <w:docPart>
      <w:docPartPr>
        <w:name w:val="EF42426ADE7C4187A371D7B99B06D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8BA7B-16CD-4661-A71C-741E152169A5}"/>
      </w:docPartPr>
      <w:docPartBody>
        <w:p w:rsidR="00826BFF" w:rsidRDefault="00E77F59" w:rsidP="00E77F59">
          <w:pPr>
            <w:pStyle w:val="EF42426ADE7C4187A371D7B99B06DBEA"/>
          </w:pPr>
          <w:r w:rsidRPr="00C92F85">
            <w:rPr>
              <w:color w:val="A6A6A6" w:themeColor="background1" w:themeShade="A6"/>
              <w:sz w:val="22"/>
              <w:szCs w:val="22"/>
            </w:rPr>
            <w:t>…/…/20…</w:t>
          </w:r>
        </w:p>
      </w:docPartBody>
    </w:docPart>
    <w:docPart>
      <w:docPartPr>
        <w:name w:val="5881B1873EF148FA80AA395071D77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DC56-19CF-4977-A155-0CC629284419}"/>
      </w:docPartPr>
      <w:docPartBody>
        <w:p w:rsidR="00826BFF" w:rsidRDefault="00E77F59" w:rsidP="00E77F59">
          <w:pPr>
            <w:pStyle w:val="5881B1873EF148FA80AA395071D77B26"/>
          </w:pPr>
          <w:r>
            <w:rPr>
              <w:sz w:val="22"/>
              <w:szCs w:val="22"/>
            </w:rPr>
            <w:t>…………</w:t>
          </w:r>
        </w:p>
      </w:docPartBody>
    </w:docPart>
    <w:docPart>
      <w:docPartPr>
        <w:name w:val="07C59609375E4A3C815C98A0D4119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15856-BE80-49A1-B743-B4981873E3E3}"/>
      </w:docPartPr>
      <w:docPartBody>
        <w:p w:rsidR="00826BFF" w:rsidRDefault="00E77F59" w:rsidP="00E77F59">
          <w:pPr>
            <w:pStyle w:val="07C59609375E4A3C815C98A0D41196F6"/>
          </w:pPr>
          <w:r>
            <w:rPr>
              <w:sz w:val="22"/>
              <w:szCs w:val="22"/>
            </w:rPr>
            <w:t>…………</w:t>
          </w:r>
        </w:p>
      </w:docPartBody>
    </w:docPart>
    <w:docPart>
      <w:docPartPr>
        <w:name w:val="18CC1203301E4635A47871FF1550B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E44C4-5B9C-4522-8E62-49BA8ECCC5C8}"/>
      </w:docPartPr>
      <w:docPartBody>
        <w:p w:rsidR="00826BFF" w:rsidRDefault="00E77F59" w:rsidP="00E77F59">
          <w:pPr>
            <w:pStyle w:val="18CC1203301E4635A47871FF1550BA69"/>
          </w:pPr>
          <w:r>
            <w:rPr>
              <w:sz w:val="22"/>
              <w:szCs w:val="22"/>
            </w:rPr>
            <w:t>…………</w:t>
          </w:r>
        </w:p>
      </w:docPartBody>
    </w:docPart>
    <w:docPart>
      <w:docPartPr>
        <w:name w:val="B61C917069B54CF0ABBF52FB2E965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88DE6-74F7-4048-8BFD-A5DA5A9D5B7E}"/>
      </w:docPartPr>
      <w:docPartBody>
        <w:p w:rsidR="00826BFF" w:rsidRDefault="00E77F59" w:rsidP="00E77F59">
          <w:pPr>
            <w:pStyle w:val="B61C917069B54CF0ABBF52FB2E9654A0"/>
          </w:pPr>
          <w:r>
            <w:rPr>
              <w:sz w:val="22"/>
              <w:szCs w:val="22"/>
            </w:rPr>
            <w:t>…………</w:t>
          </w:r>
        </w:p>
      </w:docPartBody>
    </w:docPart>
    <w:docPart>
      <w:docPartPr>
        <w:name w:val="36D21D1C78E8439397B7129BB6065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66ECD-69ED-4FF4-A118-898EB7318970}"/>
      </w:docPartPr>
      <w:docPartBody>
        <w:p w:rsidR="00826BFF" w:rsidRDefault="00E77F59" w:rsidP="00E77F59">
          <w:pPr>
            <w:pStyle w:val="36D21D1C78E8439397B7129BB6065BE5"/>
          </w:pPr>
          <w:r>
            <w:rPr>
              <w:sz w:val="22"/>
              <w:szCs w:val="22"/>
            </w:rPr>
            <w:t>…………</w:t>
          </w:r>
        </w:p>
      </w:docPartBody>
    </w:docPart>
    <w:docPart>
      <w:docPartPr>
        <w:name w:val="B43D335558C642B38F17A13A98FE8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6C6F4-D09A-48C0-BF58-CEAC57D273CF}"/>
      </w:docPartPr>
      <w:docPartBody>
        <w:p w:rsidR="00390635" w:rsidRDefault="00E77F59" w:rsidP="00E77F59">
          <w:pPr>
            <w:pStyle w:val="B43D335558C642B38F17A13A98FE8D10"/>
          </w:pPr>
          <w:r w:rsidRPr="00C715F0">
            <w:rPr>
              <w:rStyle w:val="PlaceholderText"/>
              <w:rFonts w:eastAsiaTheme="minorHAnsi"/>
              <w:b/>
              <w:bCs/>
              <w:color w:val="FF0000"/>
            </w:rPr>
            <w:t>Bölümünüzü Listeden Seçiniz</w:t>
          </w:r>
        </w:p>
      </w:docPartBody>
    </w:docPart>
    <w:docPart>
      <w:docPartPr>
        <w:name w:val="24314BD8E3E540109B708001D3189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6EFCD-B17D-45D5-A29F-665DF12CA13B}"/>
      </w:docPartPr>
      <w:docPartBody>
        <w:p w:rsidR="00390635" w:rsidRDefault="00E77F59" w:rsidP="00E77F59">
          <w:pPr>
            <w:pStyle w:val="24314BD8E3E540109B708001D3189809"/>
          </w:pPr>
          <w:r>
            <w:rPr>
              <w:rStyle w:val="PlaceholderText"/>
              <w:rFonts w:eastAsiaTheme="minorHAnsi"/>
            </w:rPr>
            <w:t>Programınızı</w:t>
          </w:r>
          <w:r w:rsidRPr="0022312E">
            <w:rPr>
              <w:rStyle w:val="PlaceholderText"/>
              <w:rFonts w:eastAsiaTheme="minorHAnsi"/>
            </w:rPr>
            <w:t xml:space="preserve"> Listeden Seçiniz</w:t>
          </w:r>
        </w:p>
      </w:docPartBody>
    </w:docPart>
    <w:docPart>
      <w:docPartPr>
        <w:name w:val="111D22B314294384BCFA5C1D38CF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3E25A-FCE8-43B0-B0C3-97080AC5A017}"/>
      </w:docPartPr>
      <w:docPartBody>
        <w:p w:rsidR="00390635" w:rsidRDefault="00E77F59" w:rsidP="00E77F59">
          <w:pPr>
            <w:pStyle w:val="111D22B314294384BCFA5C1D38CFE0B7"/>
          </w:pPr>
          <w:r w:rsidRPr="0022312E">
            <w:rPr>
              <w:rStyle w:val="PlaceholderText"/>
              <w:rFonts w:eastAsiaTheme="minorHAnsi"/>
            </w:rPr>
            <w:t>Adınızı ve Soyadınızı Giriniz</w:t>
          </w:r>
        </w:p>
      </w:docPartBody>
    </w:docPart>
    <w:docPart>
      <w:docPartPr>
        <w:name w:val="9A2D2A8BF3B9418EBFFAE4ED54EFE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DA915-85D3-492C-855C-2E0AD26F53B0}"/>
      </w:docPartPr>
      <w:docPartBody>
        <w:p w:rsidR="00390635" w:rsidRDefault="00E77F59" w:rsidP="00E77F59">
          <w:pPr>
            <w:pStyle w:val="9A2D2A8BF3B9418EBFFAE4ED54EFE96A"/>
          </w:pPr>
          <w:r w:rsidRPr="0022312E">
            <w:rPr>
              <w:rStyle w:val="PlaceholderText"/>
              <w:rFonts w:eastAsiaTheme="minorHAnsi"/>
            </w:rPr>
            <w:t>Adınızı ve Soyadınızı Giriniz</w:t>
          </w:r>
        </w:p>
      </w:docPartBody>
    </w:docPart>
    <w:docPart>
      <w:docPartPr>
        <w:name w:val="45150851695D4A60BA5E1CD70A231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7DD13-BCE4-417D-8DE2-45098E522BB7}"/>
      </w:docPartPr>
      <w:docPartBody>
        <w:p w:rsidR="00000000" w:rsidRDefault="00E77F59" w:rsidP="00E77F59">
          <w:pPr>
            <w:pStyle w:val="45150851695D4A60BA5E1CD70A2319621"/>
          </w:pPr>
          <w:r w:rsidRPr="00425545">
            <w:rPr>
              <w:rStyle w:val="PlaceholderText"/>
              <w:rFonts w:eastAsiaTheme="minorHAnsi"/>
            </w:rPr>
            <w:t>İkametgah</w:t>
          </w:r>
          <w:r>
            <w:rPr>
              <w:rStyle w:val="PlaceholderText"/>
              <w:rFonts w:eastAsiaTheme="minorHAnsi"/>
            </w:rPr>
            <w:t xml:space="preserve"> Adresinizi Girini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7C8F"/>
    <w:rsid w:val="00054617"/>
    <w:rsid w:val="000D74EE"/>
    <w:rsid w:val="002E7A46"/>
    <w:rsid w:val="00390635"/>
    <w:rsid w:val="00482C7F"/>
    <w:rsid w:val="004845E1"/>
    <w:rsid w:val="004F2896"/>
    <w:rsid w:val="006A7C8F"/>
    <w:rsid w:val="007834DF"/>
    <w:rsid w:val="00826BFF"/>
    <w:rsid w:val="009318BC"/>
    <w:rsid w:val="00A24941"/>
    <w:rsid w:val="00A76B87"/>
    <w:rsid w:val="00B31788"/>
    <w:rsid w:val="00C83B41"/>
    <w:rsid w:val="00E77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7F59"/>
    <w:rPr>
      <w:color w:val="808080"/>
    </w:rPr>
  </w:style>
  <w:style w:type="paragraph" w:customStyle="1" w:styleId="45150851695D4A60BA5E1CD70A231962">
    <w:name w:val="45150851695D4A60BA5E1CD70A231962"/>
    <w:rsid w:val="00E77F59"/>
  </w:style>
  <w:style w:type="paragraph" w:customStyle="1" w:styleId="B43D335558C642B38F17A13A98FE8D10">
    <w:name w:val="B43D335558C642B38F17A13A98FE8D10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D98FDFEC0DE4464FBDFFEC1309A0AFE9">
    <w:name w:val="D98FDFEC0DE4464FBDFFEC1309A0AFE9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111D22B314294384BCFA5C1D38CFE0B7">
    <w:name w:val="111D22B314294384BCFA5C1D38CFE0B7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F31FAE7E452A4F46B8955846680AFC91">
    <w:name w:val="F31FAE7E452A4F46B8955846680AFC91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24314BD8E3E540109B708001D3189809">
    <w:name w:val="24314BD8E3E540109B708001D3189809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EB26A196200B4E069E538C6270009A9B">
    <w:name w:val="EB26A196200B4E069E538C6270009A9B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8B34E34D1C054AEC9AA204F14C670546">
    <w:name w:val="8B34E34D1C054AEC9AA204F14C670546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45150851695D4A60BA5E1CD70A2319621">
    <w:name w:val="45150851695D4A60BA5E1CD70A2319621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5881B1873EF148FA80AA395071D77B26">
    <w:name w:val="5881B1873EF148FA80AA395071D77B26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1B3DCCF14B4B4B7EA7EA4E147C580819">
    <w:name w:val="1B3DCCF14B4B4B7EA7EA4E147C580819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18CC1203301E4635A47871FF1550BA69">
    <w:name w:val="18CC1203301E4635A47871FF1550BA69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B61C917069B54CF0ABBF52FB2E9654A0">
    <w:name w:val="B61C917069B54CF0ABBF52FB2E9654A0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36D21D1C78E8439397B7129BB6065BE5">
    <w:name w:val="36D21D1C78E8439397B7129BB6065BE5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EF42426ADE7C4187A371D7B99B06DBEA">
    <w:name w:val="EF42426ADE7C4187A371D7B99B06DBEA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9A2D2A8BF3B9418EBFFAE4ED54EFE96A">
    <w:name w:val="9A2D2A8BF3B9418EBFFAE4ED54EFE96A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07C59609375E4A3C815C98A0D41196F6">
    <w:name w:val="07C59609375E4A3C815C98A0D41196F6"/>
    <w:rsid w:val="00E77F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B43D335558C642B38F17A13A98FE8D101">
    <w:name w:val="B43D335558C642B38F17A13A98FE8D10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D98FDFEC0DE4464FBDFFEC1309A0AFE91">
    <w:name w:val="D98FDFEC0DE4464FBDFFEC1309A0AFE9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111D22B314294384BCFA5C1D38CFE0B72">
    <w:name w:val="111D22B314294384BCFA5C1D38CFE0B72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F31FAE7E452A4F46B8955846680AFC911">
    <w:name w:val="F31FAE7E452A4F46B8955846680AFC91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24314BD8E3E540109B708001D31898091">
    <w:name w:val="24314BD8E3E540109B708001D3189809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EB26A196200B4E069E538C6270009A9B1">
    <w:name w:val="EB26A196200B4E069E538C6270009A9B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8B34E34D1C054AEC9AA204F14C6705461">
    <w:name w:val="8B34E34D1C054AEC9AA204F14C670546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5881B1873EF148FA80AA395071D77B261">
    <w:name w:val="5881B1873EF148FA80AA395071D77B26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1B3DCCF14B4B4B7EA7EA4E147C5808191">
    <w:name w:val="1B3DCCF14B4B4B7EA7EA4E147C580819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18CC1203301E4635A47871FF1550BA691">
    <w:name w:val="18CC1203301E4635A47871FF1550BA69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B61C917069B54CF0ABBF52FB2E9654A01">
    <w:name w:val="B61C917069B54CF0ABBF52FB2E9654A0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36D21D1C78E8439397B7129BB6065BE51">
    <w:name w:val="36D21D1C78E8439397B7129BB6065BE5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EF42426ADE7C4187A371D7B99B06DBEA1">
    <w:name w:val="EF42426ADE7C4187A371D7B99B06DBEA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9A2D2A8BF3B9418EBFFAE4ED54EFE96A2">
    <w:name w:val="9A2D2A8BF3B9418EBFFAE4ED54EFE96A2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paragraph" w:customStyle="1" w:styleId="07C59609375E4A3C815C98A0D41196F61">
    <w:name w:val="07C59609375E4A3C815C98A0D41196F61"/>
    <w:rsid w:val="00482C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A2D19B-7A5F-40B7-8F0E-8C3B8D783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rocco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ınızı</dc:creator>
  <cp:keywords/>
  <dc:description/>
  <cp:lastModifiedBy>Ekinhan Erişkin</cp:lastModifiedBy>
  <cp:revision>3</cp:revision>
  <cp:lastPrinted>2021-06-25T10:33:00Z</cp:lastPrinted>
  <dcterms:created xsi:type="dcterms:W3CDTF">2021-09-29T07:10:00Z</dcterms:created>
  <dcterms:modified xsi:type="dcterms:W3CDTF">2022-07-25T10:03:00Z</dcterms:modified>
</cp:coreProperties>
</file>